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436A" w14:textId="2C97A124" w:rsidR="00B77338" w:rsidRPr="00D66014" w:rsidRDefault="005800ED" w:rsidP="00F51263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b/>
          <w:bCs/>
          <w:sz w:val="28"/>
          <w:szCs w:val="28"/>
        </w:rPr>
      </w:pPr>
      <w:r w:rsidRPr="00D66014">
        <w:rPr>
          <w:rFonts w:ascii="Times" w:hAnsi="Times" w:cs="Times"/>
          <w:b/>
          <w:bCs/>
          <w:sz w:val="28"/>
          <w:szCs w:val="28"/>
        </w:rPr>
        <w:t>Preston Watts</w:t>
      </w:r>
    </w:p>
    <w:p w14:paraId="009F93FD" w14:textId="3C638E0F" w:rsidR="005800ED" w:rsidRPr="00D66014" w:rsidRDefault="0027454B" w:rsidP="00DD242E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318-</w:t>
      </w:r>
      <w:r w:rsidR="0065762D" w:rsidRPr="00D66014">
        <w:rPr>
          <w:rFonts w:ascii="Times" w:hAnsi="Times" w:cs="Times"/>
          <w:sz w:val="20"/>
          <w:szCs w:val="20"/>
        </w:rPr>
        <w:t xml:space="preserve">557-7421 </w:t>
      </w:r>
      <w:r w:rsidR="005800ED" w:rsidRPr="00D66014">
        <w:rPr>
          <w:rFonts w:ascii="Times" w:hAnsi="Times" w:cs="Times"/>
          <w:sz w:val="16"/>
          <w:szCs w:val="16"/>
        </w:rPr>
        <w:sym w:font="Symbol" w:char="F0B7"/>
      </w:r>
      <w:r w:rsidR="005800ED" w:rsidRPr="00D66014">
        <w:rPr>
          <w:rFonts w:ascii="Times" w:hAnsi="Times" w:cs="Times"/>
          <w:sz w:val="16"/>
          <w:szCs w:val="16"/>
        </w:rPr>
        <w:t xml:space="preserve"> </w:t>
      </w:r>
      <w:r w:rsidR="00EF0380" w:rsidRPr="00D66014">
        <w:rPr>
          <w:rFonts w:ascii="Times" w:hAnsi="Times" w:cs="Times"/>
          <w:sz w:val="20"/>
          <w:szCs w:val="20"/>
        </w:rPr>
        <w:t>preston</w:t>
      </w:r>
      <w:r w:rsidR="00BE3E29" w:rsidRPr="00D66014">
        <w:rPr>
          <w:rFonts w:ascii="Times" w:hAnsi="Times" w:cs="Times"/>
          <w:sz w:val="20"/>
          <w:szCs w:val="20"/>
        </w:rPr>
        <w:t>samuelwatts</w:t>
      </w:r>
      <w:r w:rsidR="005800ED" w:rsidRPr="00D66014">
        <w:rPr>
          <w:rFonts w:ascii="Times" w:hAnsi="Times" w:cs="Times"/>
          <w:sz w:val="20"/>
          <w:szCs w:val="20"/>
        </w:rPr>
        <w:t>@</w:t>
      </w:r>
      <w:r w:rsidR="00442A47" w:rsidRPr="00D66014">
        <w:rPr>
          <w:rFonts w:ascii="Times" w:hAnsi="Times" w:cs="Times"/>
          <w:sz w:val="20"/>
          <w:szCs w:val="20"/>
        </w:rPr>
        <w:t>gmail.com</w:t>
      </w:r>
      <w:r w:rsidR="005800ED" w:rsidRPr="00D66014">
        <w:rPr>
          <w:rFonts w:ascii="Times" w:hAnsi="Times" w:cs="Times"/>
          <w:sz w:val="20"/>
          <w:szCs w:val="20"/>
        </w:rPr>
        <w:t xml:space="preserve"> </w:t>
      </w:r>
      <w:r w:rsidR="005C5B3F" w:rsidRPr="00D66014">
        <w:rPr>
          <w:rFonts w:ascii="Times" w:hAnsi="Times" w:cs="Times"/>
          <w:sz w:val="16"/>
          <w:szCs w:val="16"/>
        </w:rPr>
        <w:sym w:font="Symbol" w:char="F0B7"/>
      </w:r>
      <w:r w:rsidR="005C5B3F" w:rsidRPr="00D66014">
        <w:rPr>
          <w:rFonts w:ascii="Times" w:hAnsi="Times" w:cs="Times"/>
          <w:sz w:val="16"/>
          <w:szCs w:val="16"/>
        </w:rPr>
        <w:t xml:space="preserve"> </w:t>
      </w:r>
      <w:r w:rsidR="00B95F96" w:rsidRPr="00D66014">
        <w:rPr>
          <w:rFonts w:ascii="Times" w:hAnsi="Times" w:cs="Times"/>
          <w:sz w:val="20"/>
          <w:szCs w:val="20"/>
        </w:rPr>
        <w:t>Washington</w:t>
      </w:r>
      <w:r w:rsidR="0065762D" w:rsidRPr="00D66014">
        <w:rPr>
          <w:rFonts w:ascii="Times" w:hAnsi="Times" w:cs="Times"/>
          <w:sz w:val="20"/>
          <w:szCs w:val="20"/>
        </w:rPr>
        <w:t xml:space="preserve">, </w:t>
      </w:r>
      <w:r w:rsidR="00B95F96" w:rsidRPr="00D66014">
        <w:rPr>
          <w:rFonts w:ascii="Times" w:hAnsi="Times" w:cs="Times"/>
          <w:sz w:val="20"/>
          <w:szCs w:val="20"/>
        </w:rPr>
        <w:t>D.C.</w:t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C70745" w:rsidRPr="00D66014">
        <w:rPr>
          <w:rFonts w:ascii="Times" w:hAnsi="Times" w:cs="Times"/>
          <w:sz w:val="18"/>
          <w:szCs w:val="18"/>
        </w:rPr>
        <w:sym w:font="Symbol" w:char="F0B7"/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0624E0" w:rsidRPr="00D66014">
        <w:rPr>
          <w:rFonts w:ascii="Times" w:hAnsi="Times" w:cs="Times"/>
          <w:sz w:val="20"/>
          <w:szCs w:val="20"/>
        </w:rPr>
        <w:t>www.linkedin.com/in/preston-watts-418d5</w:t>
      </w:r>
    </w:p>
    <w:p w14:paraId="1878FD17" w14:textId="32647E23" w:rsidR="004351B6" w:rsidRPr="00D66014" w:rsidRDefault="003F2566" w:rsidP="00DD242E">
      <w:pPr>
        <w:pStyle w:val="ResumeSection"/>
        <w:keepNext w:val="0"/>
        <w:keepLines w:val="0"/>
        <w:contextualSpacing/>
        <w:rPr>
          <w:rFonts w:ascii="Times" w:hAnsi="Times" w:cs="Times"/>
        </w:rPr>
      </w:pPr>
      <w:r w:rsidRPr="00D66014">
        <w:rPr>
          <w:rFonts w:ascii="Times" w:hAnsi="Times" w:cs="Times"/>
          <w:b/>
          <w:bCs/>
          <w:sz w:val="21"/>
          <w:szCs w:val="21"/>
        </w:rPr>
        <w:t>SKILLS</w:t>
      </w:r>
    </w:p>
    <w:p w14:paraId="66A3999E" w14:textId="1CB7795E" w:rsidR="003F2566" w:rsidRPr="00D66014" w:rsidRDefault="00315B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Language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SQL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3F2566" w:rsidRPr="00D66014">
        <w:rPr>
          <w:rFonts w:ascii="Times" w:hAnsi="Times" w:cs="Times"/>
          <w:sz w:val="20"/>
          <w:szCs w:val="20"/>
        </w:rPr>
        <w:t xml:space="preserve"> R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70083A" w:rsidRPr="00D66014">
        <w:rPr>
          <w:rFonts w:ascii="Times" w:hAnsi="Times" w:cs="Times"/>
          <w:sz w:val="20"/>
          <w:szCs w:val="20"/>
        </w:rPr>
        <w:t xml:space="preserve"> </w:t>
      </w:r>
      <w:r w:rsidR="005679AE" w:rsidRPr="00D66014">
        <w:rPr>
          <w:rFonts w:ascii="Times" w:hAnsi="Times" w:cs="Times"/>
          <w:sz w:val="20"/>
          <w:szCs w:val="20"/>
        </w:rPr>
        <w:t xml:space="preserve">R </w:t>
      </w:r>
      <w:r w:rsidR="0070083A" w:rsidRPr="00D66014">
        <w:rPr>
          <w:rFonts w:ascii="Times" w:hAnsi="Times" w:cs="Times"/>
          <w:sz w:val="20"/>
          <w:szCs w:val="20"/>
        </w:rPr>
        <w:t>Shiny |</w:t>
      </w:r>
      <w:r w:rsidR="003F2566" w:rsidRPr="00D66014">
        <w:rPr>
          <w:rFonts w:ascii="Times" w:hAnsi="Times" w:cs="Times"/>
          <w:sz w:val="20"/>
          <w:szCs w:val="20"/>
        </w:rPr>
        <w:t xml:space="preserve"> Stata</w:t>
      </w:r>
      <w:r w:rsidR="0070083A" w:rsidRPr="00D66014">
        <w:rPr>
          <w:rFonts w:ascii="Times" w:hAnsi="Times" w:cs="Times"/>
          <w:sz w:val="20"/>
          <w:szCs w:val="20"/>
        </w:rPr>
        <w:t xml:space="preserve"> | Python</w:t>
      </w:r>
      <w:r w:rsidR="004351B6" w:rsidRPr="00D66014">
        <w:rPr>
          <w:rFonts w:ascii="Times" w:hAnsi="Times" w:cs="Times"/>
          <w:sz w:val="20"/>
          <w:szCs w:val="20"/>
        </w:rPr>
        <w:t xml:space="preserve"> | SAS</w:t>
      </w:r>
    </w:p>
    <w:p w14:paraId="7728D3CE" w14:textId="5A09BA25" w:rsidR="003F2566" w:rsidRPr="00D66014" w:rsidRDefault="000159F3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Tool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</w:t>
      </w:r>
      <w:r w:rsidR="0070083A" w:rsidRPr="00D66014">
        <w:rPr>
          <w:rFonts w:ascii="Times" w:hAnsi="Times" w:cs="Times"/>
          <w:sz w:val="20"/>
          <w:szCs w:val="20"/>
        </w:rPr>
        <w:t xml:space="preserve">Excel </w:t>
      </w:r>
      <w:r w:rsidR="00E606E0" w:rsidRPr="00D66014">
        <w:rPr>
          <w:rFonts w:ascii="Times" w:hAnsi="Times" w:cs="Times"/>
          <w:sz w:val="20"/>
          <w:szCs w:val="20"/>
        </w:rPr>
        <w:t xml:space="preserve">| </w:t>
      </w:r>
      <w:r w:rsidR="00F4130B" w:rsidRPr="00D66014">
        <w:rPr>
          <w:rFonts w:ascii="Times" w:hAnsi="Times" w:cs="Times"/>
          <w:sz w:val="20"/>
          <w:szCs w:val="20"/>
        </w:rPr>
        <w:t>MS Office Suite</w:t>
      </w:r>
      <w:r w:rsidR="00622AF3" w:rsidRPr="00D66014">
        <w:rPr>
          <w:rFonts w:ascii="Times" w:hAnsi="Times" w:cs="Times"/>
          <w:sz w:val="20"/>
          <w:szCs w:val="20"/>
        </w:rPr>
        <w:t xml:space="preserve"> | </w:t>
      </w:r>
      <w:r w:rsidRPr="00D66014">
        <w:rPr>
          <w:rFonts w:ascii="Times" w:hAnsi="Times" w:cs="Times"/>
          <w:sz w:val="20"/>
          <w:szCs w:val="20"/>
        </w:rPr>
        <w:t xml:space="preserve">Anaconda | </w:t>
      </w:r>
      <w:proofErr w:type="spellStart"/>
      <w:r w:rsidRPr="00D66014">
        <w:rPr>
          <w:rFonts w:ascii="Times" w:hAnsi="Times" w:cs="Times"/>
          <w:sz w:val="20"/>
          <w:szCs w:val="20"/>
        </w:rPr>
        <w:t>Github</w:t>
      </w:r>
      <w:proofErr w:type="spellEnd"/>
      <w:r w:rsidRPr="00D66014">
        <w:rPr>
          <w:rFonts w:ascii="Times" w:hAnsi="Times" w:cs="Times"/>
          <w:sz w:val="20"/>
          <w:szCs w:val="20"/>
        </w:rPr>
        <w:t xml:space="preserve"> | </w:t>
      </w:r>
      <w:proofErr w:type="spellStart"/>
      <w:r w:rsidR="00910E0B" w:rsidRPr="00D66014">
        <w:rPr>
          <w:rFonts w:ascii="Times" w:hAnsi="Times" w:cs="Times"/>
          <w:sz w:val="20"/>
          <w:szCs w:val="20"/>
        </w:rPr>
        <w:t>Aginity</w:t>
      </w:r>
      <w:proofErr w:type="spellEnd"/>
      <w:r w:rsidR="00910E0B" w:rsidRPr="00D66014">
        <w:rPr>
          <w:rFonts w:ascii="Times" w:hAnsi="Times" w:cs="Times"/>
          <w:sz w:val="20"/>
          <w:szCs w:val="20"/>
        </w:rPr>
        <w:t xml:space="preserve"> | </w:t>
      </w:r>
      <w:r w:rsidR="0065057C" w:rsidRPr="00D66014">
        <w:rPr>
          <w:rFonts w:ascii="Times" w:hAnsi="Times" w:cs="Times"/>
          <w:sz w:val="20"/>
          <w:szCs w:val="20"/>
        </w:rPr>
        <w:t>SAS E</w:t>
      </w:r>
      <w:r w:rsidR="004351B6" w:rsidRPr="00D66014">
        <w:rPr>
          <w:rFonts w:ascii="Times" w:hAnsi="Times" w:cs="Times"/>
          <w:sz w:val="20"/>
          <w:szCs w:val="20"/>
        </w:rPr>
        <w:t>nterprise Guide</w:t>
      </w:r>
    </w:p>
    <w:p w14:paraId="3DB1E583" w14:textId="41E5695E" w:rsidR="009C666A" w:rsidRPr="00D66014" w:rsidRDefault="0070083A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Knowledge/Experience:</w:t>
      </w:r>
      <w:r w:rsidRPr="00D66014">
        <w:rPr>
          <w:rFonts w:ascii="Times" w:hAnsi="Times" w:cs="Times"/>
          <w:sz w:val="20"/>
          <w:szCs w:val="20"/>
        </w:rPr>
        <w:t xml:space="preserve"> Econometrics | Statistics | Forecasting </w:t>
      </w:r>
      <w:r w:rsidR="00F4130B" w:rsidRPr="00D66014">
        <w:rPr>
          <w:rFonts w:ascii="Times" w:hAnsi="Times" w:cs="Times"/>
          <w:sz w:val="20"/>
          <w:szCs w:val="20"/>
        </w:rPr>
        <w:t>| Data Mining | Machine Learning</w:t>
      </w:r>
    </w:p>
    <w:p w14:paraId="5E6DBA76" w14:textId="77777777" w:rsidR="005800ED" w:rsidRPr="00D66014" w:rsidRDefault="005800ED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XPERIENCE</w:t>
      </w:r>
    </w:p>
    <w:p w14:paraId="16E8D105" w14:textId="793A89E9" w:rsidR="00EF52A0" w:rsidRPr="00D66014" w:rsidRDefault="00EF52A0" w:rsidP="006424F3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GEICO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Washington, D.C.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="00306C68" w:rsidRPr="00D66014">
        <w:rPr>
          <w:rFonts w:ascii="Times" w:hAnsi="Times" w:cs="Times"/>
        </w:rPr>
        <w:tab/>
        <w:t xml:space="preserve">         </w:t>
      </w:r>
      <w:r w:rsidRPr="00D66014">
        <w:rPr>
          <w:rFonts w:ascii="Times" w:hAnsi="Times" w:cs="Times"/>
        </w:rPr>
        <w:t xml:space="preserve">          </w:t>
      </w:r>
      <w:r w:rsidR="00B320C2" w:rsidRPr="00D66014">
        <w:rPr>
          <w:rFonts w:ascii="Times" w:hAnsi="Times" w:cs="Times"/>
        </w:rPr>
        <w:t xml:space="preserve"> </w:t>
      </w:r>
    </w:p>
    <w:p w14:paraId="108F690D" w14:textId="7E69FC71" w:rsidR="008E1DD0" w:rsidRPr="00500624" w:rsidRDefault="00465CB1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iCs/>
          <w:sz w:val="20"/>
        </w:rPr>
        <w:t>Product Research and Development Analyst I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500624">
        <w:rPr>
          <w:rFonts w:ascii="Times" w:hAnsi="Times" w:cs="Times"/>
          <w:i w:val="0"/>
          <w:iCs/>
          <w:position w:val="2"/>
          <w:sz w:val="20"/>
        </w:rPr>
        <w:t>Sept. 2021 – Oct 2021</w:t>
      </w:r>
    </w:p>
    <w:p w14:paraId="0BE79ADB" w14:textId="74869B67" w:rsidR="005C5F5D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llaborated on CBA’s evaluating three competing vendor products by joining external datasets to internal data and determining the change in segmentation, premium levels</w:t>
      </w:r>
      <w:r w:rsidR="00EC5137" w:rsidRPr="00D66014">
        <w:rPr>
          <w:rFonts w:ascii="Times" w:hAnsi="Times" w:cs="Times"/>
          <w:sz w:val="20"/>
          <w:szCs w:val="20"/>
        </w:rPr>
        <w:t>,</w:t>
      </w:r>
      <w:r w:rsidRPr="00D66014">
        <w:rPr>
          <w:rFonts w:ascii="Times" w:hAnsi="Times" w:cs="Times"/>
          <w:sz w:val="20"/>
          <w:szCs w:val="20"/>
        </w:rPr>
        <w:t xml:space="preserve"> and costs associated with each product</w:t>
      </w:r>
    </w:p>
    <w:p w14:paraId="1AB2CEC4" w14:textId="21D50CCF" w:rsidR="008E1DD0" w:rsidRPr="00D66014" w:rsidRDefault="008E1DD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Wrote reusable script in R to check </w:t>
      </w:r>
      <w:r w:rsidR="00F564AE" w:rsidRPr="00D66014">
        <w:rPr>
          <w:rFonts w:ascii="Times" w:hAnsi="Times" w:cs="Times"/>
          <w:sz w:val="20"/>
          <w:szCs w:val="20"/>
        </w:rPr>
        <w:t>dataset</w:t>
      </w:r>
      <w:r w:rsidR="00A24E66" w:rsidRPr="00D66014">
        <w:rPr>
          <w:rFonts w:ascii="Times" w:hAnsi="Times" w:cs="Times"/>
          <w:sz w:val="20"/>
          <w:szCs w:val="20"/>
        </w:rPr>
        <w:t>s</w:t>
      </w:r>
      <w:r w:rsidR="00F564AE" w:rsidRPr="00D66014">
        <w:rPr>
          <w:rFonts w:ascii="Times" w:hAnsi="Times" w:cs="Times"/>
          <w:sz w:val="20"/>
          <w:szCs w:val="20"/>
        </w:rPr>
        <w:t xml:space="preserve"> containing </w:t>
      </w:r>
      <w:r w:rsidRPr="00D66014">
        <w:rPr>
          <w:rFonts w:ascii="Times" w:hAnsi="Times" w:cs="Times"/>
          <w:sz w:val="20"/>
          <w:szCs w:val="20"/>
        </w:rPr>
        <w:t>underwriting variables</w:t>
      </w:r>
      <w:r w:rsidR="00D9614D" w:rsidRPr="00D66014">
        <w:rPr>
          <w:rFonts w:ascii="Times" w:hAnsi="Times" w:cs="Times"/>
          <w:sz w:val="20"/>
          <w:szCs w:val="20"/>
        </w:rPr>
        <w:t xml:space="preserve"> and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564AE" w:rsidRPr="00D66014">
        <w:rPr>
          <w:rFonts w:ascii="Times" w:hAnsi="Times" w:cs="Times"/>
          <w:sz w:val="20"/>
          <w:szCs w:val="20"/>
        </w:rPr>
        <w:t xml:space="preserve">used in </w:t>
      </w:r>
      <w:r w:rsidRPr="00D66014">
        <w:rPr>
          <w:rFonts w:ascii="Times" w:hAnsi="Times" w:cs="Times"/>
          <w:sz w:val="20"/>
          <w:szCs w:val="20"/>
        </w:rPr>
        <w:t xml:space="preserve">production  </w:t>
      </w:r>
    </w:p>
    <w:p w14:paraId="33D56B1C" w14:textId="5701EBAC" w:rsidR="00D214EE" w:rsidRPr="00D66014" w:rsidRDefault="00D214EE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 functions in R with embedded SQL queries for analysis of policyholders with special life circumstances</w:t>
      </w:r>
      <w:r w:rsidR="00205C51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>and for other</w:t>
      </w:r>
      <w:r w:rsidR="003E34F0" w:rsidRPr="00D66014">
        <w:rPr>
          <w:rFonts w:ascii="Times" w:hAnsi="Times" w:cs="Times"/>
          <w:sz w:val="20"/>
          <w:szCs w:val="20"/>
        </w:rPr>
        <w:t xml:space="preserve"> analysts</w:t>
      </w:r>
      <w:r w:rsidRPr="00D66014">
        <w:rPr>
          <w:rFonts w:ascii="Times" w:hAnsi="Times" w:cs="Times"/>
          <w:sz w:val="20"/>
          <w:szCs w:val="20"/>
        </w:rPr>
        <w:t xml:space="preserve"> to use in later analyses</w:t>
      </w:r>
    </w:p>
    <w:p w14:paraId="372E8033" w14:textId="691D0685" w:rsidR="008E1DD0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Estimated the number of policyholders that become widowed on </w:t>
      </w:r>
      <w:r w:rsidR="001C6F81" w:rsidRPr="00D66014">
        <w:rPr>
          <w:rFonts w:ascii="Times" w:hAnsi="Times" w:cs="Times"/>
          <w:sz w:val="20"/>
          <w:szCs w:val="20"/>
        </w:rPr>
        <w:t>GEICO</w:t>
      </w:r>
      <w:r w:rsidRPr="00D66014">
        <w:rPr>
          <w:rFonts w:ascii="Times" w:hAnsi="Times" w:cs="Times"/>
          <w:sz w:val="20"/>
          <w:szCs w:val="20"/>
        </w:rPr>
        <w:t xml:space="preserve"> books and the share of those that have other changes to their policies on the same day or soon </w:t>
      </w:r>
      <w:r w:rsidR="003E34F0" w:rsidRPr="00D66014">
        <w:rPr>
          <w:rFonts w:ascii="Times" w:hAnsi="Times" w:cs="Times"/>
          <w:sz w:val="20"/>
          <w:szCs w:val="20"/>
        </w:rPr>
        <w:t>after</w:t>
      </w:r>
    </w:p>
    <w:p w14:paraId="22F9409B" w14:textId="0D6ED447" w:rsidR="00463187" w:rsidRPr="00D66014" w:rsidRDefault="003F4441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Helped onboard new hires by answering </w:t>
      </w:r>
      <w:r w:rsidR="00101624" w:rsidRPr="00D66014">
        <w:rPr>
          <w:rFonts w:ascii="Times" w:hAnsi="Times" w:cs="Times"/>
          <w:sz w:val="20"/>
          <w:szCs w:val="20"/>
        </w:rPr>
        <w:t xml:space="preserve">questions </w:t>
      </w:r>
      <w:r w:rsidR="001B4B88" w:rsidRPr="00D66014">
        <w:rPr>
          <w:rFonts w:ascii="Times" w:hAnsi="Times" w:cs="Times"/>
          <w:sz w:val="20"/>
          <w:szCs w:val="20"/>
        </w:rPr>
        <w:t>on databases, internal resources</w:t>
      </w:r>
      <w:r w:rsidR="00BF299D" w:rsidRPr="00D66014">
        <w:rPr>
          <w:rFonts w:ascii="Times" w:hAnsi="Times" w:cs="Times"/>
          <w:sz w:val="20"/>
          <w:szCs w:val="20"/>
        </w:rPr>
        <w:t>, and ongoing projects</w:t>
      </w:r>
    </w:p>
    <w:p w14:paraId="4E423D83" w14:textId="7D542922" w:rsidR="00DC35AE" w:rsidRPr="00D66014" w:rsidRDefault="009D700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Independently d</w:t>
      </w:r>
      <w:r w:rsidR="003D31DC" w:rsidRPr="00D66014">
        <w:rPr>
          <w:rFonts w:ascii="Times" w:hAnsi="Times" w:cs="Times"/>
          <w:sz w:val="20"/>
          <w:szCs w:val="20"/>
        </w:rPr>
        <w:t>ocumented new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3D31DC" w:rsidRPr="00D66014">
        <w:rPr>
          <w:rFonts w:ascii="Times" w:hAnsi="Times" w:cs="Times"/>
          <w:sz w:val="20"/>
          <w:szCs w:val="20"/>
        </w:rPr>
        <w:t xml:space="preserve"> processes </w:t>
      </w:r>
      <w:r w:rsidR="00501FBB" w:rsidRPr="00D66014">
        <w:rPr>
          <w:rFonts w:ascii="Times" w:hAnsi="Times" w:cs="Times"/>
          <w:sz w:val="20"/>
          <w:szCs w:val="20"/>
        </w:rPr>
        <w:t>relevant to the team to reduce duplication</w:t>
      </w:r>
      <w:r w:rsidR="00631245" w:rsidRPr="00D66014">
        <w:rPr>
          <w:rFonts w:ascii="Times" w:hAnsi="Times" w:cs="Times"/>
          <w:sz w:val="20"/>
          <w:szCs w:val="20"/>
        </w:rPr>
        <w:t>s</w:t>
      </w:r>
      <w:r w:rsidR="00501FBB" w:rsidRPr="00D66014">
        <w:rPr>
          <w:rFonts w:ascii="Times" w:hAnsi="Times" w:cs="Times"/>
          <w:sz w:val="20"/>
          <w:szCs w:val="20"/>
        </w:rPr>
        <w:t xml:space="preserve"> of efforts </w:t>
      </w:r>
      <w:r w:rsidR="00636F77" w:rsidRPr="00D66014">
        <w:rPr>
          <w:rFonts w:ascii="Times" w:hAnsi="Times" w:cs="Times"/>
          <w:sz w:val="20"/>
          <w:szCs w:val="20"/>
        </w:rPr>
        <w:t xml:space="preserve">researching </w:t>
      </w:r>
      <w:r w:rsidR="003E72D7" w:rsidRPr="00D66014">
        <w:rPr>
          <w:rFonts w:ascii="Times" w:hAnsi="Times" w:cs="Times"/>
          <w:sz w:val="20"/>
          <w:szCs w:val="20"/>
        </w:rPr>
        <w:t>data security protocols</w:t>
      </w:r>
      <w:r w:rsidR="00973CFC" w:rsidRPr="00D66014">
        <w:rPr>
          <w:rFonts w:ascii="Times" w:hAnsi="Times" w:cs="Times"/>
          <w:sz w:val="20"/>
          <w:szCs w:val="20"/>
        </w:rPr>
        <w:t xml:space="preserve">, </w:t>
      </w:r>
      <w:r w:rsidR="003E72D7" w:rsidRPr="00D66014">
        <w:rPr>
          <w:rFonts w:ascii="Times" w:hAnsi="Times" w:cs="Times"/>
          <w:sz w:val="20"/>
          <w:szCs w:val="20"/>
        </w:rPr>
        <w:t>software</w:t>
      </w:r>
      <w:r w:rsidR="00E637C5" w:rsidRPr="00D66014">
        <w:rPr>
          <w:rFonts w:ascii="Times" w:hAnsi="Times" w:cs="Times"/>
          <w:sz w:val="20"/>
          <w:szCs w:val="20"/>
        </w:rPr>
        <w:t xml:space="preserve"> requests</w:t>
      </w:r>
      <w:r w:rsidR="00973CFC" w:rsidRPr="00D66014">
        <w:rPr>
          <w:rFonts w:ascii="Times" w:hAnsi="Times" w:cs="Times"/>
          <w:sz w:val="20"/>
          <w:szCs w:val="20"/>
        </w:rPr>
        <w:t>, and common</w:t>
      </w:r>
      <w:r w:rsidR="00C86677" w:rsidRPr="00D66014">
        <w:rPr>
          <w:rFonts w:ascii="Times" w:hAnsi="Times" w:cs="Times"/>
          <w:sz w:val="20"/>
          <w:szCs w:val="20"/>
        </w:rPr>
        <w:t xml:space="preserve">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973CFC" w:rsidRPr="00D66014">
        <w:rPr>
          <w:rFonts w:ascii="Times" w:hAnsi="Times" w:cs="Times"/>
          <w:sz w:val="20"/>
          <w:szCs w:val="20"/>
        </w:rPr>
        <w:t xml:space="preserve"> bugs</w:t>
      </w:r>
    </w:p>
    <w:p w14:paraId="7E817CA2" w14:textId="6A253071" w:rsidR="00DC35AE" w:rsidRPr="00D66014" w:rsidRDefault="008E1DD0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position w:val="2"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500624">
        <w:rPr>
          <w:rFonts w:ascii="Times" w:hAnsi="Times" w:cs="Times"/>
          <w:i w:val="0"/>
          <w:iCs/>
          <w:position w:val="2"/>
          <w:sz w:val="20"/>
        </w:rPr>
        <w:t>April 2021 – Sept. 2021</w:t>
      </w:r>
    </w:p>
    <w:p w14:paraId="5A7F4DD7" w14:textId="271217E2" w:rsidR="00926002" w:rsidRPr="00D66014" w:rsidRDefault="001B683D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Employed SQ</w:t>
      </w:r>
      <w:r w:rsidR="001B15EB" w:rsidRPr="00D66014">
        <w:rPr>
          <w:rFonts w:ascii="Times" w:hAnsi="Times" w:cs="Times"/>
          <w:sz w:val="20"/>
          <w:szCs w:val="20"/>
        </w:rPr>
        <w:t>L</w:t>
      </w:r>
      <w:r w:rsidRPr="00D66014">
        <w:rPr>
          <w:rFonts w:ascii="Times" w:hAnsi="Times" w:cs="Times"/>
          <w:sz w:val="20"/>
          <w:szCs w:val="20"/>
        </w:rPr>
        <w:t xml:space="preserve"> to join and analyze millions of rows of customer</w:t>
      </w:r>
      <w:r w:rsidR="00130DA1" w:rsidRPr="00D66014">
        <w:rPr>
          <w:rFonts w:ascii="Times" w:hAnsi="Times" w:cs="Times"/>
          <w:sz w:val="20"/>
          <w:szCs w:val="20"/>
        </w:rPr>
        <w:t xml:space="preserve"> data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F03BD" w:rsidRPr="00D66014">
        <w:rPr>
          <w:rFonts w:ascii="Times" w:hAnsi="Times" w:cs="Times"/>
          <w:sz w:val="20"/>
          <w:szCs w:val="20"/>
        </w:rPr>
        <w:t>for ad hoc business questions</w:t>
      </w:r>
      <w:r w:rsidR="009E202C" w:rsidRPr="00D66014">
        <w:rPr>
          <w:rFonts w:ascii="Times" w:hAnsi="Times" w:cs="Times"/>
          <w:sz w:val="20"/>
          <w:szCs w:val="20"/>
        </w:rPr>
        <w:t>,</w:t>
      </w:r>
      <w:r w:rsidR="00FF03BD" w:rsidRPr="00D66014">
        <w:rPr>
          <w:rFonts w:ascii="Times" w:hAnsi="Times" w:cs="Times"/>
          <w:sz w:val="20"/>
          <w:szCs w:val="20"/>
        </w:rPr>
        <w:t xml:space="preserve"> </w:t>
      </w:r>
      <w:r w:rsidR="008F0E08" w:rsidRPr="00D66014">
        <w:rPr>
          <w:rFonts w:ascii="Times" w:hAnsi="Times" w:cs="Times"/>
          <w:sz w:val="20"/>
          <w:szCs w:val="20"/>
        </w:rPr>
        <w:t>including analyzing</w:t>
      </w:r>
      <w:r w:rsidR="007874FA" w:rsidRPr="00D66014">
        <w:rPr>
          <w:rFonts w:ascii="Times" w:hAnsi="Times" w:cs="Times"/>
          <w:sz w:val="20"/>
          <w:szCs w:val="20"/>
        </w:rPr>
        <w:t xml:space="preserve"> changes to policies over time </w:t>
      </w:r>
      <w:r w:rsidR="00F93DF7" w:rsidRPr="00D66014">
        <w:rPr>
          <w:rFonts w:ascii="Times" w:hAnsi="Times" w:cs="Times"/>
          <w:sz w:val="20"/>
          <w:szCs w:val="20"/>
        </w:rPr>
        <w:t>and</w:t>
      </w:r>
      <w:r w:rsidR="007874FA" w:rsidRPr="00D66014">
        <w:rPr>
          <w:rFonts w:ascii="Times" w:hAnsi="Times" w:cs="Times"/>
          <w:sz w:val="20"/>
          <w:szCs w:val="20"/>
        </w:rPr>
        <w:t xml:space="preserve"> </w:t>
      </w:r>
      <w:r w:rsidR="00F43882" w:rsidRPr="00D66014">
        <w:rPr>
          <w:rFonts w:ascii="Times" w:hAnsi="Times" w:cs="Times"/>
          <w:sz w:val="20"/>
          <w:szCs w:val="20"/>
        </w:rPr>
        <w:t xml:space="preserve">estimating the volume of </w:t>
      </w:r>
      <w:r w:rsidR="00800BA0" w:rsidRPr="00D66014">
        <w:rPr>
          <w:rFonts w:ascii="Times" w:hAnsi="Times" w:cs="Times"/>
          <w:sz w:val="20"/>
          <w:szCs w:val="20"/>
        </w:rPr>
        <w:t xml:space="preserve">missing driver suspensions from vendor data </w:t>
      </w:r>
    </w:p>
    <w:p w14:paraId="14D18DB5" w14:textId="5B30C690" w:rsidR="001B683D" w:rsidRPr="00D66014" w:rsidRDefault="00926002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Queried and joined </w:t>
      </w:r>
      <w:r w:rsidR="001B683D" w:rsidRPr="00D66014">
        <w:rPr>
          <w:rFonts w:ascii="Times" w:hAnsi="Times" w:cs="Times"/>
          <w:sz w:val="20"/>
          <w:szCs w:val="20"/>
        </w:rPr>
        <w:t>data from multiple tables to acquire the number of electric vehicles GEICO insured in each</w:t>
      </w:r>
      <w:r w:rsidR="0026717F" w:rsidRPr="00D66014">
        <w:rPr>
          <w:rFonts w:ascii="Times" w:hAnsi="Times" w:cs="Times"/>
          <w:sz w:val="20"/>
          <w:szCs w:val="20"/>
        </w:rPr>
        <w:t xml:space="preserve"> U.S.</w:t>
      </w:r>
      <w:r w:rsidR="001B683D" w:rsidRPr="00D66014">
        <w:rPr>
          <w:rFonts w:ascii="Times" w:hAnsi="Times" w:cs="Times"/>
          <w:sz w:val="20"/>
          <w:szCs w:val="20"/>
        </w:rPr>
        <w:t xml:space="preserve"> zip code for targeted advertising at charging stations</w:t>
      </w:r>
    </w:p>
    <w:p w14:paraId="3AF87531" w14:textId="0E7D6695" w:rsidR="008E1DD0" w:rsidRPr="00D66014" w:rsidRDefault="008E1DD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Participated in Agile </w:t>
      </w:r>
      <w:r w:rsidR="008A7153" w:rsidRPr="00D66014">
        <w:rPr>
          <w:rFonts w:ascii="Times" w:hAnsi="Times" w:cs="Times"/>
          <w:sz w:val="20"/>
          <w:szCs w:val="20"/>
        </w:rPr>
        <w:t>process</w:t>
      </w:r>
      <w:r w:rsidRPr="00D66014">
        <w:rPr>
          <w:rFonts w:ascii="Times" w:hAnsi="Times" w:cs="Times"/>
          <w:sz w:val="20"/>
          <w:szCs w:val="20"/>
        </w:rPr>
        <w:t xml:space="preserve"> by checking teammates</w:t>
      </w:r>
      <w:r w:rsidR="007705D8" w:rsidRPr="00D66014">
        <w:rPr>
          <w:rFonts w:ascii="Times" w:hAnsi="Times" w:cs="Times"/>
          <w:sz w:val="20"/>
          <w:szCs w:val="20"/>
        </w:rPr>
        <w:t>’</w:t>
      </w:r>
      <w:r w:rsidRPr="00D66014">
        <w:rPr>
          <w:rFonts w:ascii="Times" w:hAnsi="Times" w:cs="Times"/>
          <w:sz w:val="20"/>
          <w:szCs w:val="20"/>
        </w:rPr>
        <w:t xml:space="preserve"> work, </w:t>
      </w:r>
      <w:r w:rsidR="00064128" w:rsidRPr="00D66014">
        <w:rPr>
          <w:rFonts w:ascii="Times" w:hAnsi="Times" w:cs="Times"/>
          <w:sz w:val="20"/>
          <w:szCs w:val="20"/>
        </w:rPr>
        <w:t>discuss</w:t>
      </w:r>
      <w:r w:rsidR="008A7153" w:rsidRPr="00D66014">
        <w:rPr>
          <w:rFonts w:ascii="Times" w:hAnsi="Times" w:cs="Times"/>
          <w:sz w:val="20"/>
          <w:szCs w:val="20"/>
        </w:rPr>
        <w:t>ing</w:t>
      </w:r>
      <w:r w:rsidRPr="00D66014">
        <w:rPr>
          <w:rFonts w:ascii="Times" w:hAnsi="Times" w:cs="Times"/>
          <w:sz w:val="20"/>
          <w:szCs w:val="20"/>
        </w:rPr>
        <w:t xml:space="preserve"> blockers on projects</w:t>
      </w:r>
      <w:r w:rsidR="00064128" w:rsidRPr="00D66014">
        <w:rPr>
          <w:rFonts w:ascii="Times" w:hAnsi="Times" w:cs="Times"/>
          <w:sz w:val="20"/>
          <w:szCs w:val="20"/>
        </w:rPr>
        <w:t xml:space="preserve">, </w:t>
      </w:r>
      <w:r w:rsidRPr="00D66014">
        <w:rPr>
          <w:rFonts w:ascii="Times" w:hAnsi="Times" w:cs="Times"/>
          <w:sz w:val="20"/>
          <w:szCs w:val="20"/>
        </w:rPr>
        <w:t xml:space="preserve">and providing feedback in retrospectives </w:t>
      </w:r>
    </w:p>
    <w:p w14:paraId="0B72915B" w14:textId="4770EA6E" w:rsidR="00AA7EEC" w:rsidRPr="00D66014" w:rsidRDefault="00D50C9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Compared internal data to </w:t>
      </w:r>
      <w:r w:rsidR="000C43BE" w:rsidRPr="00D66014">
        <w:rPr>
          <w:rFonts w:ascii="Times" w:hAnsi="Times" w:cs="Times"/>
          <w:sz w:val="20"/>
          <w:szCs w:val="20"/>
        </w:rPr>
        <w:t xml:space="preserve">prospective vendor </w:t>
      </w:r>
      <w:r w:rsidR="00F3206C" w:rsidRPr="00D66014">
        <w:rPr>
          <w:rFonts w:ascii="Times" w:hAnsi="Times" w:cs="Times"/>
          <w:sz w:val="20"/>
          <w:szCs w:val="20"/>
        </w:rPr>
        <w:t xml:space="preserve">data </w:t>
      </w:r>
      <w:r w:rsidR="000C43BE" w:rsidRPr="00D66014">
        <w:rPr>
          <w:rFonts w:ascii="Times" w:hAnsi="Times" w:cs="Times"/>
          <w:sz w:val="20"/>
          <w:szCs w:val="20"/>
        </w:rPr>
        <w:t xml:space="preserve">to determine </w:t>
      </w:r>
      <w:r w:rsidR="00E43553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magnitude of additional traffic violations from implementing </w:t>
      </w:r>
      <w:r w:rsidR="00EE623B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vendor</w:t>
      </w:r>
      <w:r w:rsidR="00EE623B" w:rsidRPr="00D66014">
        <w:rPr>
          <w:rFonts w:ascii="Times" w:hAnsi="Times" w:cs="Times"/>
          <w:sz w:val="20"/>
          <w:szCs w:val="20"/>
        </w:rPr>
        <w:t>’s</w:t>
      </w:r>
      <w:r w:rsidR="003252EB" w:rsidRPr="00D66014">
        <w:rPr>
          <w:rFonts w:ascii="Times" w:hAnsi="Times" w:cs="Times"/>
          <w:sz w:val="20"/>
          <w:szCs w:val="20"/>
        </w:rPr>
        <w:t xml:space="preserve"> product</w:t>
      </w:r>
    </w:p>
    <w:p w14:paraId="0DA56488" w14:textId="4C954D75" w:rsidR="00DE6395" w:rsidRPr="00D66014" w:rsidRDefault="00B216B5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matted Excel </w:t>
      </w:r>
      <w:r w:rsidR="00A63ED2" w:rsidRPr="00D66014">
        <w:rPr>
          <w:rFonts w:ascii="Times" w:hAnsi="Times" w:cs="Times"/>
          <w:sz w:val="20"/>
          <w:szCs w:val="20"/>
        </w:rPr>
        <w:t>sheets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D451D6" w:rsidRPr="00D66014">
        <w:rPr>
          <w:rFonts w:ascii="Times" w:hAnsi="Times" w:cs="Times"/>
          <w:sz w:val="20"/>
          <w:szCs w:val="20"/>
        </w:rPr>
        <w:t>with R</w:t>
      </w:r>
      <w:r w:rsidR="00036A27" w:rsidRPr="00D66014">
        <w:rPr>
          <w:rFonts w:ascii="Times" w:hAnsi="Times" w:cs="Times"/>
          <w:sz w:val="20"/>
          <w:szCs w:val="20"/>
        </w:rPr>
        <w:t xml:space="preserve"> </w:t>
      </w:r>
      <w:r w:rsidR="004E1C7A" w:rsidRPr="00D66014">
        <w:rPr>
          <w:rFonts w:ascii="Times" w:hAnsi="Times" w:cs="Times"/>
          <w:sz w:val="20"/>
          <w:szCs w:val="20"/>
        </w:rPr>
        <w:t>to produce</w:t>
      </w:r>
      <w:r w:rsidR="00D451D6" w:rsidRPr="00D66014">
        <w:rPr>
          <w:rFonts w:ascii="Times" w:hAnsi="Times" w:cs="Times"/>
          <w:sz w:val="20"/>
          <w:szCs w:val="20"/>
        </w:rPr>
        <w:t xml:space="preserve"> </w:t>
      </w:r>
      <w:r w:rsidR="00036A27" w:rsidRPr="00D66014">
        <w:rPr>
          <w:rFonts w:ascii="Times" w:hAnsi="Times" w:cs="Times"/>
          <w:sz w:val="20"/>
          <w:szCs w:val="20"/>
        </w:rPr>
        <w:t xml:space="preserve">similar outputs without </w:t>
      </w:r>
      <w:r w:rsidR="002453A5" w:rsidRPr="00D66014">
        <w:rPr>
          <w:rFonts w:ascii="Times" w:hAnsi="Times" w:cs="Times"/>
          <w:sz w:val="20"/>
          <w:szCs w:val="20"/>
        </w:rPr>
        <w:t>recurring</w:t>
      </w:r>
      <w:r w:rsidR="006675C8" w:rsidRPr="00D66014">
        <w:rPr>
          <w:rFonts w:ascii="Times" w:hAnsi="Times" w:cs="Times"/>
          <w:sz w:val="20"/>
          <w:szCs w:val="20"/>
        </w:rPr>
        <w:t xml:space="preserve"> point and click manipulation </w:t>
      </w:r>
    </w:p>
    <w:p w14:paraId="26CB630A" w14:textId="2ECDBA98" w:rsidR="00CB7E03" w:rsidRPr="00D66014" w:rsidRDefault="00CB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ttended</w:t>
      </w:r>
      <w:r w:rsidR="002C2840" w:rsidRPr="00D66014">
        <w:rPr>
          <w:rFonts w:ascii="Times" w:hAnsi="Times" w:cs="Times"/>
          <w:sz w:val="20"/>
          <w:szCs w:val="20"/>
        </w:rPr>
        <w:t xml:space="preserve"> and took notes at </w:t>
      </w:r>
      <w:r w:rsidR="00D059B7" w:rsidRPr="00D66014">
        <w:rPr>
          <w:rFonts w:ascii="Times" w:hAnsi="Times" w:cs="Times"/>
          <w:sz w:val="20"/>
          <w:szCs w:val="20"/>
        </w:rPr>
        <w:t xml:space="preserve">a </w:t>
      </w:r>
      <w:r w:rsidR="002C2840" w:rsidRPr="00D66014">
        <w:rPr>
          <w:rFonts w:ascii="Times" w:hAnsi="Times" w:cs="Times"/>
          <w:sz w:val="20"/>
          <w:szCs w:val="20"/>
        </w:rPr>
        <w:t xml:space="preserve">webinar series </w:t>
      </w:r>
      <w:r w:rsidR="00FF2015" w:rsidRPr="00D66014">
        <w:rPr>
          <w:rFonts w:ascii="Times" w:hAnsi="Times" w:cs="Times"/>
          <w:sz w:val="20"/>
          <w:szCs w:val="20"/>
        </w:rPr>
        <w:t>provided by</w:t>
      </w:r>
      <w:r w:rsidR="002C2840" w:rsidRPr="00D66014">
        <w:rPr>
          <w:rFonts w:ascii="Times" w:hAnsi="Times" w:cs="Times"/>
          <w:sz w:val="20"/>
          <w:szCs w:val="20"/>
        </w:rPr>
        <w:t xml:space="preserve"> the Highway Loss Data </w:t>
      </w:r>
      <w:r w:rsidR="00573F3E" w:rsidRPr="00D66014">
        <w:rPr>
          <w:rFonts w:ascii="Times" w:hAnsi="Times" w:cs="Times"/>
          <w:sz w:val="20"/>
          <w:szCs w:val="20"/>
        </w:rPr>
        <w:t xml:space="preserve">Institute </w:t>
      </w:r>
      <w:r w:rsidR="00AC10A3" w:rsidRPr="00D66014">
        <w:rPr>
          <w:rFonts w:ascii="Times" w:hAnsi="Times" w:cs="Times"/>
          <w:sz w:val="20"/>
          <w:szCs w:val="20"/>
        </w:rPr>
        <w:t xml:space="preserve">and reported </w:t>
      </w:r>
      <w:r w:rsidR="006E21A1" w:rsidRPr="00D66014">
        <w:rPr>
          <w:rFonts w:ascii="Times" w:hAnsi="Times" w:cs="Times"/>
          <w:sz w:val="20"/>
          <w:szCs w:val="20"/>
        </w:rPr>
        <w:t xml:space="preserve">on </w:t>
      </w:r>
      <w:r w:rsidR="00AC10A3" w:rsidRPr="00D66014">
        <w:rPr>
          <w:rFonts w:ascii="Times" w:hAnsi="Times" w:cs="Times"/>
          <w:sz w:val="20"/>
          <w:szCs w:val="20"/>
        </w:rPr>
        <w:t xml:space="preserve">emerging industry trends and technologies </w:t>
      </w:r>
      <w:r w:rsidR="006E21A1" w:rsidRPr="00D66014">
        <w:rPr>
          <w:rFonts w:ascii="Times" w:hAnsi="Times" w:cs="Times"/>
          <w:sz w:val="20"/>
          <w:szCs w:val="20"/>
        </w:rPr>
        <w:t xml:space="preserve">to my team </w:t>
      </w:r>
    </w:p>
    <w:p w14:paraId="7F52006A" w14:textId="09396748" w:rsidR="005B247B" w:rsidRPr="00D66014" w:rsidRDefault="005B247B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Updated </w:t>
      </w:r>
      <w:r w:rsidR="006036B7" w:rsidRPr="00D66014">
        <w:rPr>
          <w:rFonts w:ascii="Times" w:hAnsi="Times" w:cs="Times"/>
          <w:sz w:val="20"/>
          <w:szCs w:val="20"/>
        </w:rPr>
        <w:t xml:space="preserve">the </w:t>
      </w:r>
      <w:r w:rsidR="003274A0" w:rsidRPr="00D66014">
        <w:rPr>
          <w:rFonts w:ascii="Times" w:hAnsi="Times" w:cs="Times"/>
          <w:sz w:val="20"/>
          <w:szCs w:val="20"/>
        </w:rPr>
        <w:t xml:space="preserve">underlying </w:t>
      </w:r>
      <w:r w:rsidR="006036B7" w:rsidRPr="00D66014">
        <w:rPr>
          <w:rFonts w:ascii="Times" w:hAnsi="Times" w:cs="Times"/>
          <w:sz w:val="20"/>
          <w:szCs w:val="20"/>
        </w:rPr>
        <w:t>data and made</w:t>
      </w:r>
      <w:r w:rsidR="003274A0" w:rsidRPr="00D66014">
        <w:rPr>
          <w:rFonts w:ascii="Times" w:hAnsi="Times" w:cs="Times"/>
          <w:sz w:val="20"/>
          <w:szCs w:val="20"/>
        </w:rPr>
        <w:t xml:space="preserve"> stylistic</w:t>
      </w:r>
      <w:r w:rsidR="006036B7" w:rsidRPr="00D66014">
        <w:rPr>
          <w:rFonts w:ascii="Times" w:hAnsi="Times" w:cs="Times"/>
          <w:sz w:val="20"/>
          <w:szCs w:val="20"/>
        </w:rPr>
        <w:t xml:space="preserve"> revisions to</w:t>
      </w:r>
      <w:r w:rsidR="003C72AE" w:rsidRPr="00D66014">
        <w:rPr>
          <w:rFonts w:ascii="Times" w:hAnsi="Times" w:cs="Times"/>
          <w:sz w:val="20"/>
          <w:szCs w:val="20"/>
        </w:rPr>
        <w:t xml:space="preserve"> internal reports and</w:t>
      </w:r>
      <w:r w:rsidR="00DC731E" w:rsidRPr="00D66014">
        <w:rPr>
          <w:rFonts w:ascii="Times" w:hAnsi="Times" w:cs="Times"/>
          <w:sz w:val="20"/>
          <w:szCs w:val="20"/>
        </w:rPr>
        <w:t xml:space="preserve"> </w:t>
      </w:r>
      <w:r w:rsidR="0022533A" w:rsidRPr="00D66014">
        <w:rPr>
          <w:rFonts w:ascii="Times" w:hAnsi="Times" w:cs="Times"/>
          <w:sz w:val="20"/>
          <w:szCs w:val="20"/>
        </w:rPr>
        <w:t>dashboards</w:t>
      </w:r>
      <w:r w:rsidR="006036B7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created with R Shiny </w:t>
      </w:r>
      <w:r w:rsidR="0005276A" w:rsidRPr="00D66014">
        <w:rPr>
          <w:rFonts w:ascii="Times" w:hAnsi="Times" w:cs="Times"/>
          <w:sz w:val="20"/>
          <w:szCs w:val="20"/>
        </w:rPr>
        <w:t>for upper management and C-</w:t>
      </w:r>
      <w:r w:rsidR="00380589" w:rsidRPr="00D66014">
        <w:rPr>
          <w:rFonts w:ascii="Times" w:hAnsi="Times" w:cs="Times"/>
          <w:sz w:val="20"/>
          <w:szCs w:val="20"/>
        </w:rPr>
        <w:t>s</w:t>
      </w:r>
      <w:r w:rsidR="0005276A" w:rsidRPr="00D66014">
        <w:rPr>
          <w:rFonts w:ascii="Times" w:hAnsi="Times" w:cs="Times"/>
          <w:sz w:val="20"/>
          <w:szCs w:val="20"/>
        </w:rPr>
        <w:t>uite</w:t>
      </w:r>
    </w:p>
    <w:p w14:paraId="6C5EEC51" w14:textId="3530052F" w:rsidR="00DC35AE" w:rsidRPr="00D66014" w:rsidRDefault="0095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Drafted email</w:t>
      </w:r>
      <w:r w:rsidR="00C34C50" w:rsidRPr="00D66014">
        <w:rPr>
          <w:rFonts w:ascii="Times" w:hAnsi="Times" w:cs="Times"/>
          <w:sz w:val="20"/>
          <w:szCs w:val="20"/>
        </w:rPr>
        <w:t xml:space="preserve"> </w:t>
      </w:r>
      <w:r w:rsidR="008F4242" w:rsidRPr="00D66014">
        <w:rPr>
          <w:rFonts w:ascii="Times" w:hAnsi="Times" w:cs="Times"/>
          <w:sz w:val="20"/>
          <w:szCs w:val="20"/>
        </w:rPr>
        <w:t>shared with upper management</w:t>
      </w:r>
      <w:r w:rsidR="00A26AD4" w:rsidRPr="00D66014">
        <w:rPr>
          <w:rFonts w:ascii="Times" w:hAnsi="Times" w:cs="Times"/>
          <w:sz w:val="20"/>
          <w:szCs w:val="20"/>
        </w:rPr>
        <w:t xml:space="preserve"> (AVP and V</w:t>
      </w:r>
      <w:r w:rsidR="00EC5137" w:rsidRPr="00D66014">
        <w:rPr>
          <w:rFonts w:ascii="Times" w:hAnsi="Times" w:cs="Times"/>
          <w:sz w:val="20"/>
          <w:szCs w:val="20"/>
        </w:rPr>
        <w:t>P</w:t>
      </w:r>
      <w:r w:rsidR="00A26AD4" w:rsidRPr="00D66014">
        <w:rPr>
          <w:rFonts w:ascii="Times" w:hAnsi="Times" w:cs="Times"/>
          <w:sz w:val="20"/>
          <w:szCs w:val="20"/>
        </w:rPr>
        <w:t>)</w:t>
      </w:r>
      <w:r w:rsidR="008F4242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in a report style highlighting trends in the automobile </w:t>
      </w:r>
      <w:r w:rsidR="00C85815" w:rsidRPr="00D66014">
        <w:rPr>
          <w:rFonts w:ascii="Times" w:hAnsi="Times" w:cs="Times"/>
          <w:sz w:val="20"/>
          <w:szCs w:val="20"/>
        </w:rPr>
        <w:t xml:space="preserve">industry and GEICO’s insured fleet </w:t>
      </w:r>
      <w:r w:rsidR="003F5BF1" w:rsidRPr="00D66014">
        <w:rPr>
          <w:rFonts w:ascii="Times" w:hAnsi="Times" w:cs="Times"/>
          <w:sz w:val="20"/>
          <w:szCs w:val="20"/>
        </w:rPr>
        <w:t xml:space="preserve">to </w:t>
      </w:r>
      <w:r w:rsidR="00046AD5" w:rsidRPr="00D66014">
        <w:rPr>
          <w:rFonts w:ascii="Times" w:hAnsi="Times" w:cs="Times"/>
          <w:sz w:val="20"/>
          <w:szCs w:val="20"/>
        </w:rPr>
        <w:t>accompany the publishing of</w:t>
      </w:r>
      <w:r w:rsidR="00DB1B39" w:rsidRPr="00D66014">
        <w:rPr>
          <w:rFonts w:ascii="Times" w:hAnsi="Times" w:cs="Times"/>
          <w:sz w:val="20"/>
          <w:szCs w:val="20"/>
        </w:rPr>
        <w:t xml:space="preserve"> one of</w:t>
      </w:r>
      <w:r w:rsidR="00046AD5" w:rsidRPr="00D66014">
        <w:rPr>
          <w:rFonts w:ascii="Times" w:hAnsi="Times" w:cs="Times"/>
          <w:sz w:val="20"/>
          <w:szCs w:val="20"/>
        </w:rPr>
        <w:t xml:space="preserve"> my team</w:t>
      </w:r>
      <w:r w:rsidR="00DB1B39" w:rsidRPr="00D66014">
        <w:rPr>
          <w:rFonts w:ascii="Times" w:hAnsi="Times" w:cs="Times"/>
          <w:sz w:val="20"/>
          <w:szCs w:val="20"/>
        </w:rPr>
        <w:t>’</w:t>
      </w:r>
      <w:r w:rsidR="00046AD5" w:rsidRPr="00D66014">
        <w:rPr>
          <w:rFonts w:ascii="Times" w:hAnsi="Times" w:cs="Times"/>
          <w:sz w:val="20"/>
          <w:szCs w:val="20"/>
        </w:rPr>
        <w:t>s</w:t>
      </w:r>
      <w:r w:rsidR="00F14759" w:rsidRPr="00D66014">
        <w:rPr>
          <w:rFonts w:ascii="Times" w:hAnsi="Times" w:cs="Times"/>
          <w:sz w:val="20"/>
          <w:szCs w:val="20"/>
        </w:rPr>
        <w:t xml:space="preserve"> dashboards</w:t>
      </w:r>
      <w:r w:rsidR="00046AD5" w:rsidRPr="00D66014">
        <w:rPr>
          <w:rFonts w:ascii="Times" w:hAnsi="Times" w:cs="Times"/>
          <w:sz w:val="20"/>
          <w:szCs w:val="20"/>
        </w:rPr>
        <w:t xml:space="preserve"> to R Server</w:t>
      </w:r>
    </w:p>
    <w:p w14:paraId="32971CF5" w14:textId="082DF2AA" w:rsidR="005800ED" w:rsidRPr="00D66014" w:rsidRDefault="005800ED" w:rsidP="00A36E92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Economics &amp; Policy Research Group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Baton Rouge, LA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  <w:t xml:space="preserve">      </w:t>
      </w:r>
      <w:r w:rsidR="00F423DE" w:rsidRPr="00D66014">
        <w:rPr>
          <w:rFonts w:ascii="Times" w:hAnsi="Times" w:cs="Times"/>
        </w:rPr>
        <w:t xml:space="preserve">  </w:t>
      </w:r>
      <w:r w:rsidR="00231DB5" w:rsidRPr="00D66014">
        <w:rPr>
          <w:rFonts w:ascii="Times" w:hAnsi="Times" w:cs="Times"/>
        </w:rPr>
        <w:t xml:space="preserve">      </w:t>
      </w:r>
      <w:r w:rsidRPr="00D66014">
        <w:rPr>
          <w:rFonts w:ascii="Times" w:hAnsi="Times" w:cs="Times"/>
        </w:rPr>
        <w:t xml:space="preserve"> </w:t>
      </w:r>
    </w:p>
    <w:p w14:paraId="42BD8055" w14:textId="257A69CD" w:rsidR="004D6843" w:rsidRPr="00500624" w:rsidRDefault="005800ED" w:rsidP="004D6843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 w:val="18"/>
          <w:szCs w:val="18"/>
        </w:rPr>
      </w:pPr>
      <w:r w:rsidRPr="00D66014">
        <w:rPr>
          <w:rFonts w:ascii="Times" w:hAnsi="Times" w:cs="Times"/>
          <w:iCs/>
          <w:sz w:val="20"/>
        </w:rPr>
        <w:t>Research Associate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 xml:space="preserve"> 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ab/>
      </w:r>
      <w:r w:rsidR="0052073B" w:rsidRPr="00500624">
        <w:rPr>
          <w:rFonts w:ascii="Times" w:hAnsi="Times" w:cs="Times"/>
          <w:i w:val="0"/>
          <w:iCs/>
          <w:position w:val="2"/>
          <w:sz w:val="20"/>
        </w:rPr>
        <w:t>July 2018 - May 2019</w:t>
      </w:r>
    </w:p>
    <w:p w14:paraId="27CF94F8" w14:textId="77777777" w:rsidR="001816B0" w:rsidRPr="00D66014" w:rsidRDefault="001816B0" w:rsidP="004B36B0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Pr="00D66014" w:rsidRDefault="001816B0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Analyzed macroeconomic trends and aided in generating the Louisiana unemployment forecast based upon multiple considerations, including </w:t>
      </w:r>
      <w:r w:rsidR="00A81170" w:rsidRPr="00D66014">
        <w:rPr>
          <w:rFonts w:ascii="Times" w:hAnsi="Times" w:cs="Times"/>
          <w:sz w:val="20"/>
          <w:szCs w:val="20"/>
        </w:rPr>
        <w:t xml:space="preserve">the state’s </w:t>
      </w:r>
      <w:r w:rsidRPr="00D66014">
        <w:rPr>
          <w:rFonts w:ascii="Times" w:hAnsi="Times" w:cs="Times"/>
          <w:sz w:val="20"/>
          <w:szCs w:val="20"/>
        </w:rPr>
        <w:t xml:space="preserve">diminished dependence on </w:t>
      </w:r>
      <w:r w:rsidR="00E21413" w:rsidRPr="00D66014">
        <w:rPr>
          <w:rFonts w:ascii="Times" w:hAnsi="Times" w:cs="Times"/>
          <w:sz w:val="20"/>
          <w:szCs w:val="20"/>
        </w:rPr>
        <w:t xml:space="preserve">the </w:t>
      </w:r>
      <w:r w:rsidRPr="00D66014">
        <w:rPr>
          <w:rFonts w:ascii="Times" w:hAnsi="Times" w:cs="Times"/>
          <w:sz w:val="20"/>
          <w:szCs w:val="20"/>
        </w:rPr>
        <w:t xml:space="preserve">energy </w:t>
      </w:r>
      <w:r w:rsidR="00E21413" w:rsidRPr="00D66014">
        <w:rPr>
          <w:rFonts w:ascii="Times" w:hAnsi="Times" w:cs="Times"/>
          <w:sz w:val="20"/>
          <w:szCs w:val="20"/>
        </w:rPr>
        <w:t xml:space="preserve">sector </w:t>
      </w:r>
      <w:r w:rsidRPr="00D66014">
        <w:rPr>
          <w:rFonts w:ascii="Times" w:hAnsi="Times" w:cs="Times"/>
          <w:sz w:val="20"/>
          <w:szCs w:val="20"/>
        </w:rPr>
        <w:t>or the growing gig economy</w:t>
      </w:r>
    </w:p>
    <w:p w14:paraId="51E6E2E5" w14:textId="72FF858B" w:rsidR="008E1382" w:rsidRPr="00D66014" w:rsidRDefault="00926E49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ducted lit</w:t>
      </w:r>
      <w:r w:rsidR="00771A43" w:rsidRPr="00D66014">
        <w:rPr>
          <w:rFonts w:ascii="Times" w:hAnsi="Times" w:cs="Times"/>
          <w:sz w:val="20"/>
          <w:szCs w:val="20"/>
        </w:rPr>
        <w:t>era</w:t>
      </w:r>
      <w:r w:rsidR="008E1382" w:rsidRPr="00D66014">
        <w:rPr>
          <w:rFonts w:ascii="Times" w:hAnsi="Times" w:cs="Times"/>
          <w:sz w:val="20"/>
          <w:szCs w:val="20"/>
        </w:rPr>
        <w:t xml:space="preserve">ture </w:t>
      </w:r>
      <w:r w:rsidR="00771A43" w:rsidRPr="00D66014">
        <w:rPr>
          <w:rFonts w:ascii="Times" w:hAnsi="Times" w:cs="Times"/>
          <w:sz w:val="20"/>
          <w:szCs w:val="20"/>
        </w:rPr>
        <w:t xml:space="preserve">review </w:t>
      </w:r>
      <w:r w:rsidR="008E1382" w:rsidRPr="00D66014">
        <w:rPr>
          <w:rFonts w:ascii="Times" w:hAnsi="Times" w:cs="Times"/>
          <w:sz w:val="20"/>
          <w:szCs w:val="20"/>
        </w:rPr>
        <w:t>relating to projects and communicated findings to superiors</w:t>
      </w:r>
      <w:r w:rsidR="00572417" w:rsidRPr="00D66014">
        <w:rPr>
          <w:rFonts w:ascii="Times" w:hAnsi="Times" w:cs="Times"/>
          <w:sz w:val="20"/>
          <w:szCs w:val="20"/>
        </w:rPr>
        <w:t xml:space="preserve"> on a variety of topics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572417" w:rsidRPr="00D66014">
        <w:rPr>
          <w:rFonts w:ascii="Times" w:hAnsi="Times" w:cs="Times"/>
          <w:sz w:val="20"/>
          <w:szCs w:val="20"/>
        </w:rPr>
        <w:t xml:space="preserve"> including an </w:t>
      </w:r>
      <w:r w:rsidR="006A5B68" w:rsidRPr="00D66014">
        <w:rPr>
          <w:rFonts w:ascii="Times" w:hAnsi="Times" w:cs="Times"/>
          <w:sz w:val="20"/>
          <w:szCs w:val="20"/>
        </w:rPr>
        <w:t>entirely independent re</w:t>
      </w:r>
      <w:r w:rsidR="00176001" w:rsidRPr="00D66014">
        <w:rPr>
          <w:rFonts w:ascii="Times" w:hAnsi="Times" w:cs="Times"/>
          <w:sz w:val="20"/>
          <w:szCs w:val="20"/>
        </w:rPr>
        <w:t xml:space="preserve">view of early education </w:t>
      </w:r>
      <w:r w:rsidR="00B06EA8" w:rsidRPr="00D66014">
        <w:rPr>
          <w:rFonts w:ascii="Times" w:hAnsi="Times" w:cs="Times"/>
          <w:sz w:val="20"/>
          <w:szCs w:val="20"/>
        </w:rPr>
        <w:t>literature</w:t>
      </w:r>
    </w:p>
    <w:p w14:paraId="0AD98522" w14:textId="1794A269" w:rsidR="008E1382" w:rsidRPr="00D66014" w:rsidRDefault="008E1382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veyed sophisticated results of analys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s to clients</w:t>
      </w:r>
      <w:r w:rsidR="00C32E1C" w:rsidRPr="00D66014">
        <w:rPr>
          <w:rFonts w:ascii="Times" w:hAnsi="Times" w:cs="Times"/>
          <w:sz w:val="20"/>
          <w:szCs w:val="20"/>
        </w:rPr>
        <w:t xml:space="preserve"> by constructing creative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A0652C" w:rsidRPr="00D66014">
        <w:rPr>
          <w:rFonts w:ascii="Times" w:hAnsi="Times" w:cs="Times"/>
          <w:sz w:val="20"/>
          <w:szCs w:val="20"/>
        </w:rPr>
        <w:t>visualizations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DC5A1E" w:rsidRPr="00D66014">
        <w:rPr>
          <w:rFonts w:ascii="Times" w:hAnsi="Times" w:cs="Times"/>
          <w:sz w:val="20"/>
          <w:szCs w:val="20"/>
        </w:rPr>
        <w:t xml:space="preserve">showing </w:t>
      </w:r>
      <w:r w:rsidR="001376D7" w:rsidRPr="00D66014">
        <w:rPr>
          <w:rFonts w:ascii="Times" w:hAnsi="Times" w:cs="Times"/>
          <w:sz w:val="20"/>
          <w:szCs w:val="20"/>
        </w:rPr>
        <w:t>the impact on</w:t>
      </w:r>
      <w:r w:rsidR="000F54C4" w:rsidRPr="00D66014">
        <w:rPr>
          <w:rFonts w:ascii="Times" w:hAnsi="Times" w:cs="Times"/>
          <w:sz w:val="20"/>
          <w:szCs w:val="20"/>
        </w:rPr>
        <w:t xml:space="preserve"> state</w:t>
      </w:r>
      <w:r w:rsidR="001376D7" w:rsidRPr="00D66014">
        <w:rPr>
          <w:rFonts w:ascii="Times" w:hAnsi="Times" w:cs="Times"/>
          <w:sz w:val="20"/>
          <w:szCs w:val="20"/>
        </w:rPr>
        <w:t xml:space="preserve"> revenues </w:t>
      </w:r>
      <w:r w:rsidR="00F16321" w:rsidRPr="00D66014">
        <w:rPr>
          <w:rFonts w:ascii="Times" w:hAnsi="Times" w:cs="Times"/>
          <w:sz w:val="20"/>
          <w:szCs w:val="20"/>
        </w:rPr>
        <w:t>if</w:t>
      </w:r>
      <w:r w:rsidR="001376D7" w:rsidRPr="00D66014">
        <w:rPr>
          <w:rFonts w:ascii="Times" w:hAnsi="Times" w:cs="Times"/>
          <w:sz w:val="20"/>
          <w:szCs w:val="20"/>
        </w:rPr>
        <w:t xml:space="preserve"> tax legislation </w:t>
      </w:r>
      <w:r w:rsidR="000F54C4" w:rsidRPr="00D66014">
        <w:rPr>
          <w:rFonts w:ascii="Times" w:hAnsi="Times" w:cs="Times"/>
          <w:sz w:val="20"/>
          <w:szCs w:val="20"/>
        </w:rPr>
        <w:t xml:space="preserve">had </w:t>
      </w:r>
      <w:r w:rsidR="001376D7" w:rsidRPr="00D66014">
        <w:rPr>
          <w:rFonts w:ascii="Times" w:hAnsi="Times" w:cs="Times"/>
          <w:sz w:val="20"/>
          <w:szCs w:val="20"/>
        </w:rPr>
        <w:t xml:space="preserve">passed </w:t>
      </w:r>
      <w:r w:rsidR="002B44A7" w:rsidRPr="00D66014">
        <w:rPr>
          <w:rFonts w:ascii="Times" w:hAnsi="Times" w:cs="Times"/>
          <w:sz w:val="20"/>
          <w:szCs w:val="20"/>
        </w:rPr>
        <w:t>earlier</w:t>
      </w:r>
    </w:p>
    <w:p w14:paraId="29692CB0" w14:textId="5523D34C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ecast </w:t>
      </w:r>
      <w:r w:rsidR="00DD7381" w:rsidRPr="00D66014">
        <w:rPr>
          <w:rFonts w:ascii="Times" w:hAnsi="Times" w:cs="Times"/>
          <w:sz w:val="20"/>
          <w:szCs w:val="20"/>
        </w:rPr>
        <w:t>all</w:t>
      </w:r>
      <w:r w:rsidR="001333CC" w:rsidRPr="00D66014">
        <w:rPr>
          <w:rFonts w:ascii="Times" w:hAnsi="Times" w:cs="Times"/>
          <w:sz w:val="20"/>
          <w:szCs w:val="20"/>
        </w:rPr>
        <w:t xml:space="preserve"> or part of </w:t>
      </w:r>
      <w:r w:rsidR="005D581B" w:rsidRPr="00D66014">
        <w:rPr>
          <w:rFonts w:ascii="Times" w:hAnsi="Times" w:cs="Times"/>
          <w:sz w:val="20"/>
          <w:szCs w:val="20"/>
        </w:rPr>
        <w:t>each</w:t>
      </w:r>
      <w:r w:rsidR="00DD7381" w:rsidRPr="00D66014">
        <w:rPr>
          <w:rFonts w:ascii="Times" w:hAnsi="Times" w:cs="Times"/>
          <w:sz w:val="20"/>
          <w:szCs w:val="20"/>
        </w:rPr>
        <w:t xml:space="preserve"> source of </w:t>
      </w:r>
      <w:r w:rsidR="005D581B" w:rsidRPr="00D66014">
        <w:rPr>
          <w:rFonts w:ascii="Times" w:hAnsi="Times" w:cs="Times"/>
          <w:sz w:val="20"/>
          <w:szCs w:val="20"/>
        </w:rPr>
        <w:t>Louisiana</w:t>
      </w:r>
      <w:r w:rsidR="00DD7381" w:rsidRPr="00D66014">
        <w:rPr>
          <w:rFonts w:ascii="Times" w:hAnsi="Times" w:cs="Times"/>
          <w:sz w:val="20"/>
          <w:szCs w:val="20"/>
        </w:rPr>
        <w:t xml:space="preserve"> revenu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58636F" w:rsidRPr="00D66014">
        <w:rPr>
          <w:rFonts w:ascii="Times" w:hAnsi="Times" w:cs="Times"/>
          <w:sz w:val="20"/>
          <w:szCs w:val="20"/>
        </w:rPr>
        <w:t>bidding, rental payments, and royalti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9D4015" w:rsidRPr="00D66014">
        <w:rPr>
          <w:rFonts w:ascii="Times" w:hAnsi="Times" w:cs="Times"/>
          <w:sz w:val="20"/>
          <w:szCs w:val="20"/>
        </w:rPr>
        <w:t>from</w:t>
      </w:r>
      <w:r w:rsidRPr="00D66014">
        <w:rPr>
          <w:rFonts w:ascii="Times" w:hAnsi="Times" w:cs="Times"/>
          <w:sz w:val="20"/>
          <w:szCs w:val="20"/>
        </w:rPr>
        <w:t xml:space="preserve"> offshore oil and gas activity in the Gulf of Mexico</w:t>
      </w:r>
      <w:r w:rsidR="00DD7381" w:rsidRPr="00D66014">
        <w:rPr>
          <w:rFonts w:ascii="Times" w:hAnsi="Times" w:cs="Times"/>
          <w:sz w:val="20"/>
          <w:szCs w:val="20"/>
        </w:rPr>
        <w:t xml:space="preserve"> </w:t>
      </w:r>
    </w:p>
    <w:p w14:paraId="474C0C56" w14:textId="16A1AA43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Mapped leasing activity in the Gulf of Mexico using ArcMap GIS software</w:t>
      </w:r>
      <w:r w:rsidR="007644E3" w:rsidRPr="00D66014">
        <w:rPr>
          <w:rFonts w:ascii="Times" w:hAnsi="Times" w:cs="Times"/>
          <w:sz w:val="20"/>
          <w:szCs w:val="20"/>
        </w:rPr>
        <w:t xml:space="preserve"> to visualize and understand </w:t>
      </w:r>
      <w:r w:rsidR="003C720D" w:rsidRPr="00D66014">
        <w:rPr>
          <w:rFonts w:ascii="Times" w:hAnsi="Times" w:cs="Times"/>
          <w:sz w:val="20"/>
          <w:szCs w:val="20"/>
        </w:rPr>
        <w:t xml:space="preserve">ramifications of oil and gas extraction off the gulf coast and </w:t>
      </w:r>
      <w:r w:rsidR="00E558D6" w:rsidRPr="00D66014">
        <w:rPr>
          <w:rFonts w:ascii="Times" w:hAnsi="Times" w:cs="Times"/>
          <w:sz w:val="20"/>
          <w:szCs w:val="20"/>
        </w:rPr>
        <w:t>to c</w:t>
      </w:r>
      <w:r w:rsidR="003C720D" w:rsidRPr="00D66014">
        <w:rPr>
          <w:rFonts w:ascii="Times" w:hAnsi="Times" w:cs="Times"/>
          <w:sz w:val="20"/>
          <w:szCs w:val="20"/>
        </w:rPr>
        <w:t xml:space="preserve">onvey the information to </w:t>
      </w:r>
      <w:r w:rsidR="00E558D6" w:rsidRPr="00D66014">
        <w:rPr>
          <w:rFonts w:ascii="Times" w:hAnsi="Times" w:cs="Times"/>
          <w:sz w:val="20"/>
          <w:szCs w:val="20"/>
        </w:rPr>
        <w:t>c</w:t>
      </w:r>
      <w:r w:rsidR="003C720D" w:rsidRPr="00D66014">
        <w:rPr>
          <w:rFonts w:ascii="Times" w:hAnsi="Times" w:cs="Times"/>
          <w:sz w:val="20"/>
          <w:szCs w:val="20"/>
        </w:rPr>
        <w:t>lients</w:t>
      </w:r>
    </w:p>
    <w:p w14:paraId="4C3A1954" w14:textId="489C5315" w:rsidR="00F45B78" w:rsidRPr="00D66014" w:rsidRDefault="00370B4F" w:rsidP="00F51263">
      <w:pPr>
        <w:pStyle w:val="ListParagraph"/>
        <w:widowControl w:val="0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commentRangeStart w:id="0"/>
      <w:r w:rsidRPr="00D66014">
        <w:rPr>
          <w:rFonts w:ascii="Times" w:hAnsi="Times" w:cs="Times"/>
          <w:sz w:val="20"/>
          <w:szCs w:val="20"/>
        </w:rPr>
        <w:t>Analyzed</w:t>
      </w:r>
      <w:r w:rsidR="0017582D" w:rsidRPr="00D66014">
        <w:rPr>
          <w:rFonts w:ascii="Times" w:hAnsi="Times" w:cs="Times"/>
          <w:sz w:val="20"/>
          <w:szCs w:val="20"/>
        </w:rPr>
        <w:t xml:space="preserve"> oil production</w:t>
      </w:r>
      <w:r w:rsidRPr="00D66014">
        <w:rPr>
          <w:rFonts w:ascii="Times" w:hAnsi="Times" w:cs="Times"/>
          <w:sz w:val="20"/>
          <w:szCs w:val="20"/>
        </w:rPr>
        <w:t xml:space="preserve"> </w:t>
      </w:r>
      <w:commentRangeEnd w:id="0"/>
      <w:r w:rsidRPr="00D66014">
        <w:rPr>
          <w:rFonts w:ascii="Times" w:hAnsi="Times" w:cs="Times"/>
        </w:rPr>
        <w:commentReference w:id="0"/>
      </w:r>
      <w:r w:rsidRPr="00D66014">
        <w:rPr>
          <w:rFonts w:ascii="Times" w:hAnsi="Times" w:cs="Times"/>
          <w:sz w:val="20"/>
          <w:szCs w:val="20"/>
        </w:rPr>
        <w:t xml:space="preserve">data in 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xcel and presented results to project head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17582D" w:rsidRPr="00D66014">
        <w:rPr>
          <w:rFonts w:ascii="Times" w:hAnsi="Times" w:cs="Times"/>
          <w:sz w:val="20"/>
          <w:szCs w:val="20"/>
        </w:rPr>
        <w:t xml:space="preserve"> informing him of the major </w:t>
      </w:r>
      <w:r w:rsidR="002F36F9" w:rsidRPr="00D66014">
        <w:rPr>
          <w:rFonts w:ascii="Times" w:hAnsi="Times" w:cs="Times"/>
          <w:sz w:val="20"/>
          <w:szCs w:val="20"/>
        </w:rPr>
        <w:t>causal driver of tax revenue g</w:t>
      </w:r>
      <w:r w:rsidR="00394849" w:rsidRPr="00D66014">
        <w:rPr>
          <w:rFonts w:ascii="Times" w:hAnsi="Times" w:cs="Times"/>
          <w:sz w:val="20"/>
          <w:szCs w:val="20"/>
        </w:rPr>
        <w:t>rowth from leasing activity in the Gulf</w:t>
      </w:r>
      <w:r w:rsidR="002B44A7" w:rsidRPr="00D66014">
        <w:rPr>
          <w:rFonts w:ascii="Times" w:hAnsi="Times" w:cs="Times"/>
          <w:sz w:val="20"/>
          <w:szCs w:val="20"/>
        </w:rPr>
        <w:t xml:space="preserve"> of Mexico</w:t>
      </w:r>
    </w:p>
    <w:p w14:paraId="75D6E34C" w14:textId="4180C2E6" w:rsidR="00026C66" w:rsidRPr="00D66014" w:rsidRDefault="00026C66" w:rsidP="00B20F7A">
      <w:pPr>
        <w:pStyle w:val="ResumeSection"/>
        <w:keepNext w:val="0"/>
        <w:keepLines w:val="0"/>
        <w:contextualSpacing/>
        <w:rPr>
          <w:rFonts w:ascii="Times" w:hAnsi="Times" w:cs="Times"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DUCATION</w:t>
      </w:r>
    </w:p>
    <w:p w14:paraId="4FDAC24F" w14:textId="748CFB68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b/>
          <w:i w:val="0"/>
        </w:rPr>
        <w:t>London School of Economics &amp; Political Science</w:t>
      </w:r>
      <w:r w:rsidRPr="00D66014">
        <w:rPr>
          <w:rFonts w:ascii="Times" w:hAnsi="Times" w:cs="Times"/>
          <w:i w:val="0"/>
          <w:iCs/>
        </w:rPr>
        <w:t>, UK</w:t>
      </w:r>
      <w:r w:rsidRPr="00D66014">
        <w:rPr>
          <w:rFonts w:ascii="Times" w:hAnsi="Times" w:cs="Times"/>
        </w:rPr>
        <w:tab/>
      </w:r>
      <w:r w:rsidRPr="00500624">
        <w:rPr>
          <w:rFonts w:ascii="Times" w:hAnsi="Times" w:cs="Times"/>
          <w:i w:val="0"/>
          <w:iCs/>
          <w:sz w:val="20"/>
        </w:rPr>
        <w:t>July 2021</w:t>
      </w:r>
    </w:p>
    <w:p w14:paraId="1174A7F1" w14:textId="4020FD98" w:rsidR="00026C66" w:rsidRPr="000127FE" w:rsidRDefault="00026C66" w:rsidP="00D455C9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Cs/>
          <w:szCs w:val="21"/>
        </w:rPr>
      </w:pPr>
      <w:r w:rsidRPr="000127FE">
        <w:rPr>
          <w:rFonts w:ascii="Times" w:hAnsi="Times" w:cs="Times"/>
          <w:iCs/>
          <w:szCs w:val="21"/>
        </w:rPr>
        <w:t>M</w:t>
      </w:r>
      <w:r w:rsidR="00756459" w:rsidRPr="000127FE">
        <w:rPr>
          <w:rFonts w:ascii="Times" w:hAnsi="Times" w:cs="Times"/>
          <w:iCs/>
          <w:szCs w:val="21"/>
        </w:rPr>
        <w:t xml:space="preserve">aster of </w:t>
      </w:r>
      <w:r w:rsidRPr="000127FE">
        <w:rPr>
          <w:rFonts w:ascii="Times" w:hAnsi="Times" w:cs="Times"/>
          <w:iCs/>
          <w:szCs w:val="21"/>
        </w:rPr>
        <w:t>Sc</w:t>
      </w:r>
      <w:r w:rsidR="00756459" w:rsidRPr="000127FE">
        <w:rPr>
          <w:rFonts w:ascii="Times" w:hAnsi="Times" w:cs="Times"/>
          <w:iCs/>
          <w:szCs w:val="21"/>
        </w:rPr>
        <w:t>ience</w:t>
      </w:r>
      <w:r w:rsidRPr="000127FE">
        <w:rPr>
          <w:rFonts w:ascii="Times" w:hAnsi="Times" w:cs="Times"/>
          <w:iCs/>
          <w:szCs w:val="21"/>
        </w:rPr>
        <w:t xml:space="preserve"> in Economics</w:t>
      </w:r>
    </w:p>
    <w:p w14:paraId="435B8F5C" w14:textId="0E6521B0" w:rsidR="00026C66" w:rsidRPr="0050062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mallCaps/>
          <w:sz w:val="18"/>
          <w:szCs w:val="18"/>
        </w:rPr>
      </w:pPr>
      <w:r w:rsidRPr="00D66014">
        <w:rPr>
          <w:rFonts w:ascii="Times" w:hAnsi="Times" w:cs="Times"/>
          <w:b/>
          <w:i w:val="0"/>
        </w:rPr>
        <w:t>Louisiana State University College of Business</w:t>
      </w:r>
      <w:r w:rsidRPr="00D66014">
        <w:rPr>
          <w:rFonts w:ascii="Times" w:hAnsi="Times" w:cs="Times"/>
          <w:bCs/>
          <w:i w:val="0"/>
        </w:rPr>
        <w:t>, LA</w:t>
      </w:r>
      <w:r w:rsidR="00875685" w:rsidRPr="00D66014">
        <w:rPr>
          <w:rFonts w:ascii="Times" w:hAnsi="Times" w:cs="Times"/>
        </w:rPr>
        <w:tab/>
      </w:r>
      <w:r w:rsidRPr="00500624">
        <w:rPr>
          <w:rFonts w:ascii="Times" w:hAnsi="Times" w:cs="Times"/>
          <w:i w:val="0"/>
          <w:iCs/>
          <w:sz w:val="20"/>
        </w:rPr>
        <w:t>May 2018</w:t>
      </w:r>
    </w:p>
    <w:p w14:paraId="6D56A57B" w14:textId="74DE960B" w:rsidR="007B1174" w:rsidRPr="000127FE" w:rsidRDefault="00874809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Cs w:val="21"/>
        </w:rPr>
      </w:pPr>
      <w:r w:rsidRPr="000127FE">
        <w:rPr>
          <w:rFonts w:ascii="Times" w:hAnsi="Times" w:cs="Times"/>
          <w:szCs w:val="21"/>
        </w:rPr>
        <w:t xml:space="preserve">Bachelor of Science in </w:t>
      </w:r>
      <w:r w:rsidR="00026C66" w:rsidRPr="000127FE">
        <w:rPr>
          <w:rFonts w:ascii="Times" w:hAnsi="Times" w:cs="Times"/>
          <w:szCs w:val="21"/>
        </w:rPr>
        <w:t>Economics</w:t>
      </w:r>
      <w:r w:rsidR="00B02DF2" w:rsidRPr="000127FE">
        <w:rPr>
          <w:rFonts w:ascii="Times" w:hAnsi="Times" w:cs="Times"/>
          <w:i w:val="0"/>
          <w:iCs/>
          <w:szCs w:val="21"/>
        </w:rPr>
        <w:t xml:space="preserve">, </w:t>
      </w:r>
      <w:r w:rsidR="00026C66" w:rsidRPr="000127FE">
        <w:rPr>
          <w:rFonts w:ascii="Times" w:hAnsi="Times" w:cs="Times"/>
          <w:i w:val="0"/>
          <w:iCs/>
          <w:szCs w:val="21"/>
        </w:rPr>
        <w:t>Empirical Economic Analysis Concentration</w:t>
      </w:r>
    </w:p>
    <w:p w14:paraId="6147FAD3" w14:textId="6C8B8F67" w:rsidR="007B1174" w:rsidRPr="00D66014" w:rsidRDefault="007B1174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 xml:space="preserve">ADDITIONAL </w:t>
      </w:r>
      <w:r w:rsidR="00262CA6" w:rsidRPr="00D66014">
        <w:rPr>
          <w:rFonts w:ascii="Times" w:hAnsi="Times" w:cs="Times"/>
          <w:b/>
          <w:bCs/>
          <w:sz w:val="21"/>
          <w:szCs w:val="21"/>
        </w:rPr>
        <w:t>INFORMATION</w:t>
      </w:r>
    </w:p>
    <w:p w14:paraId="11DA38B7" w14:textId="1AB53ED1" w:rsidR="00A54DAE" w:rsidRPr="00D66014" w:rsidRDefault="00A54DAE" w:rsidP="00F51263">
      <w:pPr>
        <w:contextualSpacing/>
        <w:rPr>
          <w:rFonts w:ascii="Times" w:hAnsi="Times" w:cs="Times"/>
          <w:b/>
          <w:bCs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Interests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="00BB7D6B" w:rsidRPr="00D66014">
        <w:rPr>
          <w:rFonts w:ascii="Times" w:hAnsi="Times" w:cs="Times"/>
          <w:sz w:val="20"/>
          <w:szCs w:val="20"/>
        </w:rPr>
        <w:t xml:space="preserve"> </w:t>
      </w:r>
      <w:r w:rsidR="00E15B13" w:rsidRPr="00D66014">
        <w:rPr>
          <w:rFonts w:ascii="Times" w:hAnsi="Times" w:cs="Times"/>
          <w:sz w:val="20"/>
          <w:szCs w:val="20"/>
        </w:rPr>
        <w:t>Baking, b</w:t>
      </w:r>
      <w:r w:rsidR="00FA1FCA" w:rsidRPr="00D66014">
        <w:rPr>
          <w:rFonts w:ascii="Times" w:hAnsi="Times" w:cs="Times"/>
          <w:sz w:val="20"/>
          <w:szCs w:val="20"/>
        </w:rPr>
        <w:t>oard games</w:t>
      </w:r>
      <w:r w:rsidR="00DC35AE" w:rsidRPr="00D66014">
        <w:rPr>
          <w:rFonts w:ascii="Times" w:hAnsi="Times" w:cs="Times"/>
          <w:sz w:val="20"/>
          <w:szCs w:val="20"/>
        </w:rPr>
        <w:t>,</w:t>
      </w:r>
      <w:r w:rsidR="00FA1FCA" w:rsidRPr="00D66014">
        <w:rPr>
          <w:rFonts w:ascii="Times" w:hAnsi="Times" w:cs="Times"/>
          <w:sz w:val="20"/>
          <w:szCs w:val="20"/>
        </w:rPr>
        <w:t xml:space="preserve"> and breweries. </w:t>
      </w:r>
      <w:r w:rsidR="00291ABA" w:rsidRPr="00D66014">
        <w:rPr>
          <w:rFonts w:ascii="Times" w:hAnsi="Times" w:cs="Times"/>
          <w:sz w:val="20"/>
          <w:szCs w:val="20"/>
        </w:rPr>
        <w:t>L</w:t>
      </w:r>
      <w:r w:rsidR="00053D0F" w:rsidRPr="00D66014">
        <w:rPr>
          <w:rFonts w:ascii="Times" w:hAnsi="Times" w:cs="Times"/>
          <w:sz w:val="20"/>
          <w:szCs w:val="20"/>
        </w:rPr>
        <w:t xml:space="preserve">ove being on water and </w:t>
      </w:r>
      <w:r w:rsidR="008E18FC" w:rsidRPr="00D66014">
        <w:rPr>
          <w:rFonts w:ascii="Times" w:hAnsi="Times" w:cs="Times"/>
          <w:sz w:val="20"/>
          <w:szCs w:val="20"/>
        </w:rPr>
        <w:t xml:space="preserve">am </w:t>
      </w:r>
      <w:r w:rsidR="00053D0F" w:rsidRPr="00D66014">
        <w:rPr>
          <w:rFonts w:ascii="Times" w:hAnsi="Times" w:cs="Times"/>
          <w:sz w:val="20"/>
          <w:szCs w:val="20"/>
        </w:rPr>
        <w:t>an aspiring boat owner</w:t>
      </w:r>
      <w:r w:rsidR="008A4A24" w:rsidRPr="00D66014">
        <w:rPr>
          <w:rFonts w:ascii="Times" w:hAnsi="Times" w:cs="Times"/>
          <w:sz w:val="20"/>
          <w:szCs w:val="20"/>
        </w:rPr>
        <w:t>.</w:t>
      </w:r>
    </w:p>
    <w:p w14:paraId="0AF482BB" w14:textId="270818FE" w:rsidR="007B1174" w:rsidRPr="00D66014" w:rsidRDefault="00A54D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Volunteering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Pr="00D66014">
        <w:rPr>
          <w:rFonts w:ascii="Times" w:hAnsi="Times" w:cs="Times"/>
          <w:sz w:val="20"/>
          <w:szCs w:val="20"/>
        </w:rPr>
        <w:t xml:space="preserve"> Flood relief work after the </w:t>
      </w:r>
      <w:r w:rsidR="00D35B3F" w:rsidRPr="00D66014">
        <w:rPr>
          <w:rFonts w:ascii="Times" w:hAnsi="Times" w:cs="Times"/>
          <w:sz w:val="20"/>
          <w:szCs w:val="20"/>
        </w:rPr>
        <w:t xml:space="preserve">2016 floods in </w:t>
      </w:r>
      <w:r w:rsidR="007523D4" w:rsidRPr="00D66014">
        <w:rPr>
          <w:rFonts w:ascii="Times" w:hAnsi="Times" w:cs="Times"/>
          <w:sz w:val="20"/>
          <w:szCs w:val="20"/>
        </w:rPr>
        <w:t>southern</w:t>
      </w:r>
      <w:r w:rsidR="00D35B3F" w:rsidRPr="00D66014">
        <w:rPr>
          <w:rFonts w:ascii="Times" w:hAnsi="Times" w:cs="Times"/>
          <w:sz w:val="20"/>
          <w:szCs w:val="20"/>
        </w:rPr>
        <w:t xml:space="preserve"> Louisiana</w:t>
      </w:r>
      <w:r w:rsidR="00BE14D6" w:rsidRPr="00D66014">
        <w:rPr>
          <w:rFonts w:ascii="Times" w:hAnsi="Times" w:cs="Times"/>
          <w:sz w:val="20"/>
          <w:szCs w:val="20"/>
        </w:rPr>
        <w:t xml:space="preserve"> and after </w:t>
      </w:r>
      <w:r w:rsidR="00666AE0" w:rsidRPr="00D66014">
        <w:rPr>
          <w:rFonts w:ascii="Times" w:hAnsi="Times" w:cs="Times"/>
          <w:sz w:val="20"/>
          <w:szCs w:val="20"/>
        </w:rPr>
        <w:t>H</w:t>
      </w:r>
      <w:r w:rsidR="00BE14D6" w:rsidRPr="00D66014">
        <w:rPr>
          <w:rFonts w:ascii="Times" w:hAnsi="Times" w:cs="Times"/>
          <w:sz w:val="20"/>
          <w:szCs w:val="20"/>
        </w:rPr>
        <w:t>urricane Harvey in 201</w:t>
      </w:r>
      <w:r w:rsidR="00666AE0" w:rsidRPr="00D66014">
        <w:rPr>
          <w:rFonts w:ascii="Times" w:hAnsi="Times" w:cs="Times"/>
          <w:sz w:val="20"/>
          <w:szCs w:val="20"/>
        </w:rPr>
        <w:t>7</w:t>
      </w:r>
      <w:r w:rsidR="007523D4" w:rsidRPr="00D66014">
        <w:rPr>
          <w:rFonts w:ascii="Times" w:hAnsi="Times" w:cs="Times"/>
          <w:sz w:val="20"/>
          <w:szCs w:val="20"/>
        </w:rPr>
        <w:t xml:space="preserve">. </w:t>
      </w:r>
    </w:p>
    <w:sectPr w:rsidR="007B1174" w:rsidRPr="00D66014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reston Watts" w:date="2020-09-16T11:10:00Z" w:initials="PW">
    <w:p w14:paraId="5F7AD6C8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when I created the stacked bar chart for GOMESA Gulf of Mexico Energy Security Act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F7AD6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0C7141" w16cex:dateUtc="2020-09-16T15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7AD6C8" w16cid:durableId="230C71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5590A" w14:textId="77777777" w:rsidR="002C3AB8" w:rsidRDefault="002C3AB8" w:rsidP="000F1EEE">
      <w:r>
        <w:separator/>
      </w:r>
    </w:p>
  </w:endnote>
  <w:endnote w:type="continuationSeparator" w:id="0">
    <w:p w14:paraId="75E935FC" w14:textId="77777777" w:rsidR="002C3AB8" w:rsidRDefault="002C3AB8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D7B98" w14:textId="77777777" w:rsidR="002C3AB8" w:rsidRDefault="002C3AB8" w:rsidP="000F1EEE">
      <w:r>
        <w:separator/>
      </w:r>
    </w:p>
  </w:footnote>
  <w:footnote w:type="continuationSeparator" w:id="0">
    <w:p w14:paraId="60BF5505" w14:textId="77777777" w:rsidR="002C3AB8" w:rsidRDefault="002C3AB8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119"/>
    <w:multiLevelType w:val="hybridMultilevel"/>
    <w:tmpl w:val="3EAEF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2" w15:restartNumberingAfterBreak="0">
    <w:nsid w:val="1D853136"/>
    <w:multiLevelType w:val="hybridMultilevel"/>
    <w:tmpl w:val="E82A5656"/>
    <w:lvl w:ilvl="0" w:tplc="D18CA844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3158382C"/>
    <w:multiLevelType w:val="hybridMultilevel"/>
    <w:tmpl w:val="43AE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8B3"/>
    <w:multiLevelType w:val="hybridMultilevel"/>
    <w:tmpl w:val="D3109EC8"/>
    <w:lvl w:ilvl="0" w:tplc="35B0F71E">
      <w:numFmt w:val="bullet"/>
      <w:lvlText w:val="•"/>
      <w:lvlJc w:val="left"/>
      <w:pPr>
        <w:ind w:left="360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E742AF"/>
    <w:multiLevelType w:val="hybridMultilevel"/>
    <w:tmpl w:val="8968F432"/>
    <w:lvl w:ilvl="0" w:tplc="93EAF0AC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eston Watts">
    <w15:presenceInfo w15:providerId="Windows Live" w15:userId="3ca8e9b7f2f7b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MqwFAEY3HxktAAAA"/>
  </w:docVars>
  <w:rsids>
    <w:rsidRoot w:val="00684591"/>
    <w:rsid w:val="000033B1"/>
    <w:rsid w:val="00006A64"/>
    <w:rsid w:val="000123B0"/>
    <w:rsid w:val="000127B3"/>
    <w:rsid w:val="000127FE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4128"/>
    <w:rsid w:val="00066BAB"/>
    <w:rsid w:val="00071995"/>
    <w:rsid w:val="000735EE"/>
    <w:rsid w:val="00073D03"/>
    <w:rsid w:val="000748D5"/>
    <w:rsid w:val="000851BD"/>
    <w:rsid w:val="00085268"/>
    <w:rsid w:val="00087917"/>
    <w:rsid w:val="00087F62"/>
    <w:rsid w:val="0009439B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4F16"/>
    <w:rsid w:val="001376D7"/>
    <w:rsid w:val="00142423"/>
    <w:rsid w:val="001427A8"/>
    <w:rsid w:val="00142803"/>
    <w:rsid w:val="00166B76"/>
    <w:rsid w:val="0017582D"/>
    <w:rsid w:val="00176001"/>
    <w:rsid w:val="001811B8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B69F8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36A8E"/>
    <w:rsid w:val="002453A5"/>
    <w:rsid w:val="00245B45"/>
    <w:rsid w:val="00252831"/>
    <w:rsid w:val="002548ED"/>
    <w:rsid w:val="00254F19"/>
    <w:rsid w:val="00261019"/>
    <w:rsid w:val="00262CA6"/>
    <w:rsid w:val="00265564"/>
    <w:rsid w:val="002666F9"/>
    <w:rsid w:val="0026717F"/>
    <w:rsid w:val="00267B92"/>
    <w:rsid w:val="0027152A"/>
    <w:rsid w:val="002719D3"/>
    <w:rsid w:val="00273441"/>
    <w:rsid w:val="0027454B"/>
    <w:rsid w:val="00276DF8"/>
    <w:rsid w:val="002823B7"/>
    <w:rsid w:val="00284BC0"/>
    <w:rsid w:val="00291513"/>
    <w:rsid w:val="00291ABA"/>
    <w:rsid w:val="002A3D63"/>
    <w:rsid w:val="002A558B"/>
    <w:rsid w:val="002B44A7"/>
    <w:rsid w:val="002B65E8"/>
    <w:rsid w:val="002C02F0"/>
    <w:rsid w:val="002C2840"/>
    <w:rsid w:val="002C3AB8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57F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16778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5732D"/>
    <w:rsid w:val="00460129"/>
    <w:rsid w:val="00463187"/>
    <w:rsid w:val="00463B12"/>
    <w:rsid w:val="00465CB1"/>
    <w:rsid w:val="0046788A"/>
    <w:rsid w:val="004763AA"/>
    <w:rsid w:val="00483CCB"/>
    <w:rsid w:val="00484431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0732"/>
    <w:rsid w:val="004B36B0"/>
    <w:rsid w:val="004B3863"/>
    <w:rsid w:val="004B3A83"/>
    <w:rsid w:val="004B3C35"/>
    <w:rsid w:val="004B48BB"/>
    <w:rsid w:val="004B6A04"/>
    <w:rsid w:val="004B70CF"/>
    <w:rsid w:val="004C0344"/>
    <w:rsid w:val="004C20D6"/>
    <w:rsid w:val="004D45D3"/>
    <w:rsid w:val="004D5046"/>
    <w:rsid w:val="004D6843"/>
    <w:rsid w:val="004E0563"/>
    <w:rsid w:val="004E1C7A"/>
    <w:rsid w:val="004E3891"/>
    <w:rsid w:val="004E78E8"/>
    <w:rsid w:val="004F2973"/>
    <w:rsid w:val="004F2C6B"/>
    <w:rsid w:val="004F3255"/>
    <w:rsid w:val="004F3628"/>
    <w:rsid w:val="00500624"/>
    <w:rsid w:val="00501637"/>
    <w:rsid w:val="00501FBB"/>
    <w:rsid w:val="00503BBC"/>
    <w:rsid w:val="00513803"/>
    <w:rsid w:val="00513FA9"/>
    <w:rsid w:val="00514FE5"/>
    <w:rsid w:val="00516409"/>
    <w:rsid w:val="00516A45"/>
    <w:rsid w:val="0052073B"/>
    <w:rsid w:val="0052076A"/>
    <w:rsid w:val="0053311F"/>
    <w:rsid w:val="005341CA"/>
    <w:rsid w:val="00544345"/>
    <w:rsid w:val="005532D1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74036"/>
    <w:rsid w:val="005800ED"/>
    <w:rsid w:val="00581F66"/>
    <w:rsid w:val="0058636F"/>
    <w:rsid w:val="00586D9E"/>
    <w:rsid w:val="0059365A"/>
    <w:rsid w:val="005A43AC"/>
    <w:rsid w:val="005A48D6"/>
    <w:rsid w:val="005A61E8"/>
    <w:rsid w:val="005B125C"/>
    <w:rsid w:val="005B1F97"/>
    <w:rsid w:val="005B247B"/>
    <w:rsid w:val="005B2B88"/>
    <w:rsid w:val="005B2E14"/>
    <w:rsid w:val="005C3F4C"/>
    <w:rsid w:val="005C5B3F"/>
    <w:rsid w:val="005C5F5D"/>
    <w:rsid w:val="005D0CEF"/>
    <w:rsid w:val="005D581B"/>
    <w:rsid w:val="005D78DD"/>
    <w:rsid w:val="005F2BDF"/>
    <w:rsid w:val="005F4D81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24F3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C3116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34B1"/>
    <w:rsid w:val="00726C48"/>
    <w:rsid w:val="00732B58"/>
    <w:rsid w:val="00737053"/>
    <w:rsid w:val="0075169B"/>
    <w:rsid w:val="0075210B"/>
    <w:rsid w:val="007523D4"/>
    <w:rsid w:val="0075367E"/>
    <w:rsid w:val="00756459"/>
    <w:rsid w:val="00756748"/>
    <w:rsid w:val="00756787"/>
    <w:rsid w:val="00763C57"/>
    <w:rsid w:val="007644E3"/>
    <w:rsid w:val="00764EC2"/>
    <w:rsid w:val="007705D8"/>
    <w:rsid w:val="00771A43"/>
    <w:rsid w:val="00772487"/>
    <w:rsid w:val="00772544"/>
    <w:rsid w:val="0077389A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5027"/>
    <w:rsid w:val="008062DA"/>
    <w:rsid w:val="008069C8"/>
    <w:rsid w:val="00806A7A"/>
    <w:rsid w:val="008116EA"/>
    <w:rsid w:val="00813522"/>
    <w:rsid w:val="00814469"/>
    <w:rsid w:val="00814752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74809"/>
    <w:rsid w:val="00875685"/>
    <w:rsid w:val="00886A4B"/>
    <w:rsid w:val="00890314"/>
    <w:rsid w:val="008957C4"/>
    <w:rsid w:val="008A0D1A"/>
    <w:rsid w:val="008A18A5"/>
    <w:rsid w:val="008A2F8B"/>
    <w:rsid w:val="008A4A24"/>
    <w:rsid w:val="008A5DB0"/>
    <w:rsid w:val="008A7153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E731F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38D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C666A"/>
    <w:rsid w:val="009D1E38"/>
    <w:rsid w:val="009D2136"/>
    <w:rsid w:val="009D4015"/>
    <w:rsid w:val="009D457E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13F5F"/>
    <w:rsid w:val="00A20369"/>
    <w:rsid w:val="00A2444C"/>
    <w:rsid w:val="00A24E66"/>
    <w:rsid w:val="00A26528"/>
    <w:rsid w:val="00A26AD4"/>
    <w:rsid w:val="00A26FCD"/>
    <w:rsid w:val="00A35271"/>
    <w:rsid w:val="00A36E92"/>
    <w:rsid w:val="00A42B2D"/>
    <w:rsid w:val="00A4308E"/>
    <w:rsid w:val="00A43D65"/>
    <w:rsid w:val="00A460E1"/>
    <w:rsid w:val="00A47660"/>
    <w:rsid w:val="00A54DAE"/>
    <w:rsid w:val="00A55D6E"/>
    <w:rsid w:val="00A57E29"/>
    <w:rsid w:val="00A62035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2DF2"/>
    <w:rsid w:val="00B05F60"/>
    <w:rsid w:val="00B06EA8"/>
    <w:rsid w:val="00B20097"/>
    <w:rsid w:val="00B20F7A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77338"/>
    <w:rsid w:val="00B80E70"/>
    <w:rsid w:val="00B815BE"/>
    <w:rsid w:val="00B81BDE"/>
    <w:rsid w:val="00B81E46"/>
    <w:rsid w:val="00B830E8"/>
    <w:rsid w:val="00B86B01"/>
    <w:rsid w:val="00B8798B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531F0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5114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255E2"/>
    <w:rsid w:val="00D35B3F"/>
    <w:rsid w:val="00D451D6"/>
    <w:rsid w:val="00D4538B"/>
    <w:rsid w:val="00D455C9"/>
    <w:rsid w:val="00D46899"/>
    <w:rsid w:val="00D5036A"/>
    <w:rsid w:val="00D50508"/>
    <w:rsid w:val="00D50C90"/>
    <w:rsid w:val="00D532C1"/>
    <w:rsid w:val="00D5525B"/>
    <w:rsid w:val="00D60ED1"/>
    <w:rsid w:val="00D66014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2ED4"/>
    <w:rsid w:val="00DB3FD6"/>
    <w:rsid w:val="00DB400A"/>
    <w:rsid w:val="00DC0A97"/>
    <w:rsid w:val="00DC13A5"/>
    <w:rsid w:val="00DC2D69"/>
    <w:rsid w:val="00DC35AE"/>
    <w:rsid w:val="00DC564F"/>
    <w:rsid w:val="00DC5A1E"/>
    <w:rsid w:val="00DC731E"/>
    <w:rsid w:val="00DD119E"/>
    <w:rsid w:val="00DD1805"/>
    <w:rsid w:val="00DD242E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2460B"/>
    <w:rsid w:val="00E30581"/>
    <w:rsid w:val="00E318EE"/>
    <w:rsid w:val="00E33B27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13E9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D09C8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465B"/>
    <w:rsid w:val="00F054E7"/>
    <w:rsid w:val="00F05C69"/>
    <w:rsid w:val="00F07FD3"/>
    <w:rsid w:val="00F122C8"/>
    <w:rsid w:val="00F14759"/>
    <w:rsid w:val="00F14AA6"/>
    <w:rsid w:val="00F16321"/>
    <w:rsid w:val="00F166E4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4516F"/>
    <w:rsid w:val="00F45B78"/>
    <w:rsid w:val="00F51263"/>
    <w:rsid w:val="00F564AE"/>
    <w:rsid w:val="00F66067"/>
    <w:rsid w:val="00F66649"/>
    <w:rsid w:val="00F70832"/>
    <w:rsid w:val="00F73089"/>
    <w:rsid w:val="00F731BE"/>
    <w:rsid w:val="00F76566"/>
    <w:rsid w:val="00F8391F"/>
    <w:rsid w:val="00F83B1F"/>
    <w:rsid w:val="00F84461"/>
    <w:rsid w:val="00F849F1"/>
    <w:rsid w:val="00F900B2"/>
    <w:rsid w:val="00F926B4"/>
    <w:rsid w:val="00F92DB1"/>
    <w:rsid w:val="00F93DF7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B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7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  <w:style w:type="paragraph" w:customStyle="1" w:styleId="ResumeSection">
    <w:name w:val="Resume Section"/>
    <w:basedOn w:val="Heading3"/>
    <w:link w:val="ResumeSectionChar"/>
    <w:qFormat/>
    <w:rsid w:val="00E33B27"/>
    <w:pPr>
      <w:jc w:val="center"/>
    </w:pPr>
    <w:rPr>
      <w:rFonts w:ascii="Garamond" w:hAnsi="Garamond"/>
      <w:color w:val="auto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3B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7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esumeSectionChar">
    <w:name w:val="Resume Section Char"/>
    <w:basedOn w:val="Heading3Char"/>
    <w:link w:val="ResumeSection"/>
    <w:rsid w:val="00E33B27"/>
    <w:rPr>
      <w:rFonts w:ascii="Garamond" w:eastAsiaTheme="majorEastAsia" w:hAnsi="Garamond" w:cstheme="majorBidi"/>
      <w:color w:val="1F3763" w:themeColor="accent1" w:themeShade="7F"/>
      <w:sz w:val="24"/>
      <w:szCs w:val="24"/>
    </w:rPr>
  </w:style>
  <w:style w:type="paragraph" w:customStyle="1" w:styleId="ResumeSubsection1">
    <w:name w:val="Resume Subsection 1"/>
    <w:basedOn w:val="ResumeSection"/>
    <w:link w:val="ResumeSubsection1Char"/>
    <w:qFormat/>
    <w:rsid w:val="002C02F0"/>
    <w:pPr>
      <w:jc w:val="left"/>
    </w:pPr>
    <w:rPr>
      <w:b/>
      <w:sz w:val="21"/>
    </w:rPr>
  </w:style>
  <w:style w:type="paragraph" w:customStyle="1" w:styleId="ResumeSubsection2">
    <w:name w:val="Resume Subsection 2"/>
    <w:basedOn w:val="ResumeSubsection1"/>
    <w:link w:val="ResumeSubsection2Char"/>
    <w:qFormat/>
    <w:rsid w:val="00C531F0"/>
    <w:rPr>
      <w:b w:val="0"/>
      <w:i/>
    </w:rPr>
  </w:style>
  <w:style w:type="character" w:customStyle="1" w:styleId="ResumeSubsection1Char">
    <w:name w:val="Resume Subsection 1 Char"/>
    <w:basedOn w:val="DefaultParagraphFont"/>
    <w:link w:val="ResumeSubsection1"/>
    <w:rsid w:val="002C02F0"/>
    <w:rPr>
      <w:rFonts w:ascii="Garamond" w:eastAsiaTheme="majorEastAsia" w:hAnsi="Garamond" w:cstheme="majorBidi"/>
      <w:b/>
      <w:sz w:val="21"/>
    </w:rPr>
  </w:style>
  <w:style w:type="character" w:customStyle="1" w:styleId="ResumeSubsection2Char">
    <w:name w:val="Resume Subsection 2 Char"/>
    <w:basedOn w:val="DefaultParagraphFont"/>
    <w:link w:val="ResumeSubsection2"/>
    <w:rsid w:val="00C531F0"/>
    <w:rPr>
      <w:rFonts w:ascii="Garamond" w:eastAsiaTheme="majorEastAsia" w:hAnsi="Garamond" w:cstheme="majorBidi"/>
      <w:i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1</Pages>
  <Words>689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357</cp:revision>
  <cp:lastPrinted>2020-04-13T23:09:00Z</cp:lastPrinted>
  <dcterms:created xsi:type="dcterms:W3CDTF">2020-10-19T16:52:00Z</dcterms:created>
  <dcterms:modified xsi:type="dcterms:W3CDTF">2021-10-21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